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CC2373" w14:textId="2E9CA63D" w:rsidR="00F341CA" w:rsidRPr="003E5B94" w:rsidRDefault="000D7431" w:rsidP="00F341CA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 w:rsidR="000111A6">
        <w:rPr>
          <w:rFonts w:asciiTheme="minorHAnsi" w:hAnsiTheme="minorHAnsi" w:cstheme="minorHAnsi"/>
        </w:rPr>
        <w:t>Supplementary file</w:t>
      </w:r>
      <w:r w:rsidR="00162A32">
        <w:rPr>
          <w:rFonts w:asciiTheme="minorHAnsi" w:hAnsiTheme="minorHAnsi" w:cstheme="minorHAnsi"/>
        </w:rPr>
        <w:t xml:space="preserve"> </w:t>
      </w:r>
      <w:r w:rsidR="00973517">
        <w:rPr>
          <w:rFonts w:asciiTheme="minorHAnsi" w:hAnsiTheme="minorHAnsi" w:cstheme="minorHAnsi"/>
        </w:rPr>
        <w:t>2</w:t>
      </w:r>
    </w:p>
    <w:p w14:paraId="6C78B3D0" w14:textId="77B85715" w:rsidR="00F341CA" w:rsidRPr="00B36F38" w:rsidRDefault="00F341CA" w:rsidP="00F341CA">
      <w:pPr>
        <w:jc w:val="both"/>
      </w:pPr>
      <w:r w:rsidRPr="00B36F38">
        <w:t xml:space="preserve">List of primers used for </w:t>
      </w:r>
      <w:r w:rsidR="00E144EF" w:rsidRPr="00E144EF">
        <w:t>qRT-PCR</w:t>
      </w:r>
    </w:p>
    <w:tbl>
      <w:tblPr>
        <w:tblStyle w:val="TableGridLigh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9"/>
        <w:gridCol w:w="2822"/>
        <w:gridCol w:w="2790"/>
        <w:gridCol w:w="222"/>
        <w:gridCol w:w="222"/>
      </w:tblGrid>
      <w:tr w:rsidR="00F341CA" w:rsidRPr="00C509D3" w14:paraId="288452DC" w14:textId="77777777" w:rsidTr="00C95FC5">
        <w:trPr>
          <w:gridAfter w:val="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9725E1" w14:textId="77777777" w:rsidR="00F341CA" w:rsidRPr="00C509D3" w:rsidRDefault="00F341CA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Ge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A95081F" w14:textId="77777777" w:rsidR="00F341CA" w:rsidRPr="00C509D3" w:rsidRDefault="00F341CA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Forward prim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656FF2" w14:textId="77777777" w:rsidR="00F341CA" w:rsidRPr="00C509D3" w:rsidRDefault="00F341CA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Reverse primer</w:t>
            </w:r>
          </w:p>
        </w:tc>
      </w:tr>
      <w:tr w:rsidR="00F341CA" w:rsidRPr="00C509D3" w14:paraId="724F8708" w14:textId="77777777" w:rsidTr="00C95FC5">
        <w:trPr>
          <w:gridAfter w:val="2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776B8162" w14:textId="77777777" w:rsidR="00F341CA" w:rsidRPr="00C509D3" w:rsidRDefault="00F341CA" w:rsidP="00C95F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Human</w:t>
            </w:r>
          </w:p>
        </w:tc>
      </w:tr>
      <w:tr w:rsidR="00F341CA" w:rsidRPr="00C509D3" w14:paraId="3C2E47A2" w14:textId="77777777" w:rsidTr="00C95FC5">
        <w:trPr>
          <w:gridAfter w:val="2"/>
          <w:jc w:val="center"/>
        </w:trPr>
        <w:tc>
          <w:tcPr>
            <w:tcW w:w="0" w:type="auto"/>
          </w:tcPr>
          <w:p w14:paraId="6FFC369D" w14:textId="3A071486" w:rsidR="00F341CA" w:rsidRPr="009C2459" w:rsidRDefault="00520165" w:rsidP="00C95FC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ALPI </w:t>
            </w:r>
          </w:p>
        </w:tc>
        <w:tc>
          <w:tcPr>
            <w:tcW w:w="0" w:type="auto"/>
          </w:tcPr>
          <w:p w14:paraId="39C816DA" w14:textId="3A542B43" w:rsidR="00F341CA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TACACGTCCATCCTGTACGG</w:t>
            </w:r>
          </w:p>
        </w:tc>
        <w:tc>
          <w:tcPr>
            <w:tcW w:w="0" w:type="auto"/>
          </w:tcPr>
          <w:p w14:paraId="4C217FBD" w14:textId="78812E4A" w:rsidR="00F341CA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CTCGCTCTCATTCACGTCTGG</w:t>
            </w:r>
          </w:p>
        </w:tc>
      </w:tr>
      <w:tr w:rsidR="00520165" w:rsidRPr="00C509D3" w14:paraId="04881A4E" w14:textId="77777777" w:rsidTr="00C95FC5">
        <w:trPr>
          <w:gridAfter w:val="2"/>
          <w:jc w:val="center"/>
        </w:trPr>
        <w:tc>
          <w:tcPr>
            <w:tcW w:w="0" w:type="auto"/>
          </w:tcPr>
          <w:p w14:paraId="5D5784A7" w14:textId="4B8BA347" w:rsidR="00520165" w:rsidRPr="009C2459" w:rsidRDefault="00520165" w:rsidP="00C95FC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ALPL </w:t>
            </w:r>
          </w:p>
        </w:tc>
        <w:tc>
          <w:tcPr>
            <w:tcW w:w="0" w:type="auto"/>
          </w:tcPr>
          <w:p w14:paraId="0188D9CB" w14:textId="0DEC69A8" w:rsidR="00520165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ATGGGATGGGTGTCTCCACA</w:t>
            </w:r>
          </w:p>
        </w:tc>
        <w:tc>
          <w:tcPr>
            <w:tcW w:w="0" w:type="auto"/>
          </w:tcPr>
          <w:p w14:paraId="7A17F7BE" w14:textId="231C0F7A" w:rsidR="00520165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CCACGAAGGGGAACTTGTC</w:t>
            </w:r>
          </w:p>
        </w:tc>
      </w:tr>
      <w:tr w:rsidR="00520165" w:rsidRPr="00C509D3" w14:paraId="49D8D1C2" w14:textId="77777777" w:rsidTr="00C95FC5">
        <w:trPr>
          <w:gridAfter w:val="2"/>
          <w:jc w:val="center"/>
        </w:trPr>
        <w:tc>
          <w:tcPr>
            <w:tcW w:w="0" w:type="auto"/>
          </w:tcPr>
          <w:p w14:paraId="279B27AC" w14:textId="40701F42" w:rsidR="00520165" w:rsidRPr="009C2459" w:rsidRDefault="00520165" w:rsidP="00C95FC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ALPP </w:t>
            </w:r>
          </w:p>
        </w:tc>
        <w:tc>
          <w:tcPr>
            <w:tcW w:w="0" w:type="auto"/>
          </w:tcPr>
          <w:p w14:paraId="064DA7E3" w14:textId="5BACAE0A" w:rsidR="00520165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CACCTGTGGGACTTGAGGAC</w:t>
            </w:r>
          </w:p>
        </w:tc>
        <w:tc>
          <w:tcPr>
            <w:tcW w:w="0" w:type="auto"/>
          </w:tcPr>
          <w:p w14:paraId="6C2E5DFE" w14:textId="7551CB25" w:rsidR="00520165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TTTGGCTCTCGACCAGTGTC</w:t>
            </w:r>
          </w:p>
        </w:tc>
      </w:tr>
      <w:tr w:rsidR="00520165" w:rsidRPr="00C509D3" w14:paraId="2E6FB048" w14:textId="77777777" w:rsidTr="00C95FC5">
        <w:trPr>
          <w:gridAfter w:val="2"/>
          <w:jc w:val="center"/>
        </w:trPr>
        <w:tc>
          <w:tcPr>
            <w:tcW w:w="0" w:type="auto"/>
          </w:tcPr>
          <w:p w14:paraId="41BC1540" w14:textId="286BF940" w:rsidR="00520165" w:rsidRPr="009C2459" w:rsidRDefault="00520165" w:rsidP="00C95FC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ALPP2</w:t>
            </w:r>
          </w:p>
        </w:tc>
        <w:tc>
          <w:tcPr>
            <w:tcW w:w="0" w:type="auto"/>
          </w:tcPr>
          <w:p w14:paraId="67881755" w14:textId="64CD7C2C" w:rsidR="00520165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GGCATCATCCCAGTTGAGGAG</w:t>
            </w:r>
          </w:p>
        </w:tc>
        <w:tc>
          <w:tcPr>
            <w:tcW w:w="0" w:type="auto"/>
          </w:tcPr>
          <w:p w14:paraId="6AF404F9" w14:textId="32B76FE7" w:rsidR="00520165" w:rsidRPr="009C2459" w:rsidRDefault="00520165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520165">
              <w:rPr>
                <w:rFonts w:cstheme="minorHAnsi"/>
                <w:sz w:val="20"/>
                <w:szCs w:val="20"/>
              </w:rPr>
              <w:t>GCACATGCTTGTCTACACTGTAT</w:t>
            </w:r>
          </w:p>
        </w:tc>
      </w:tr>
      <w:tr w:rsidR="00520165" w:rsidRPr="00C509D3" w14:paraId="41E846B4" w14:textId="77777777" w:rsidTr="00C95FC5">
        <w:trPr>
          <w:gridAfter w:val="2"/>
          <w:jc w:val="center"/>
        </w:trPr>
        <w:tc>
          <w:tcPr>
            <w:tcW w:w="0" w:type="auto"/>
          </w:tcPr>
          <w:p w14:paraId="5EADB11B" w14:textId="7D68D776" w:rsidR="00520165" w:rsidRPr="009C2459" w:rsidRDefault="00520165" w:rsidP="0052016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9C2459">
              <w:rPr>
                <w:rFonts w:cstheme="minorHAnsi"/>
                <w:i/>
                <w:sz w:val="20"/>
                <w:szCs w:val="20"/>
              </w:rPr>
              <w:t>B2</w:t>
            </w:r>
            <w:r>
              <w:rPr>
                <w:rFonts w:cstheme="minorHAnsi"/>
                <w:i/>
                <w:sz w:val="20"/>
                <w:szCs w:val="20"/>
              </w:rPr>
              <w:t>M</w:t>
            </w:r>
          </w:p>
        </w:tc>
        <w:tc>
          <w:tcPr>
            <w:tcW w:w="0" w:type="auto"/>
          </w:tcPr>
          <w:p w14:paraId="4870478D" w14:textId="3A1EC1E7" w:rsidR="00520165" w:rsidRPr="009C2459" w:rsidRDefault="00520165" w:rsidP="00520165">
            <w:pPr>
              <w:jc w:val="both"/>
              <w:rPr>
                <w:rFonts w:cstheme="minorHAnsi"/>
                <w:sz w:val="20"/>
                <w:szCs w:val="20"/>
              </w:rPr>
            </w:pPr>
            <w:r w:rsidRPr="009C2459">
              <w:rPr>
                <w:rFonts w:cstheme="minorHAnsi"/>
                <w:sz w:val="20"/>
                <w:szCs w:val="20"/>
              </w:rPr>
              <w:t>ATCCAATCCAAATGCGGCATC</w:t>
            </w:r>
          </w:p>
        </w:tc>
        <w:tc>
          <w:tcPr>
            <w:tcW w:w="0" w:type="auto"/>
          </w:tcPr>
          <w:p w14:paraId="1675D7E6" w14:textId="49019475" w:rsidR="00520165" w:rsidRPr="009C2459" w:rsidRDefault="00520165" w:rsidP="00520165">
            <w:pPr>
              <w:jc w:val="both"/>
              <w:rPr>
                <w:rFonts w:cstheme="minorHAnsi"/>
                <w:sz w:val="20"/>
                <w:szCs w:val="20"/>
              </w:rPr>
            </w:pPr>
            <w:r w:rsidRPr="009C2459">
              <w:rPr>
                <w:rFonts w:cstheme="minorHAnsi"/>
                <w:sz w:val="20"/>
                <w:szCs w:val="20"/>
              </w:rPr>
              <w:t>AGTATGCCTGCCGTGTGAAC</w:t>
            </w:r>
          </w:p>
        </w:tc>
      </w:tr>
      <w:tr w:rsidR="00520165" w:rsidRPr="00C509D3" w14:paraId="5C276074" w14:textId="77777777" w:rsidTr="00C95FC5">
        <w:trPr>
          <w:gridAfter w:val="2"/>
          <w:jc w:val="center"/>
        </w:trPr>
        <w:tc>
          <w:tcPr>
            <w:tcW w:w="0" w:type="auto"/>
          </w:tcPr>
          <w:p w14:paraId="567EE0C0" w14:textId="77777777" w:rsidR="00520165" w:rsidRPr="009C2459" w:rsidRDefault="00520165" w:rsidP="0052016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9C2459">
              <w:rPr>
                <w:rFonts w:cstheme="minorHAnsi"/>
                <w:i/>
                <w:sz w:val="20"/>
                <w:szCs w:val="20"/>
              </w:rPr>
              <w:t>BGLAP</w:t>
            </w:r>
          </w:p>
        </w:tc>
        <w:tc>
          <w:tcPr>
            <w:tcW w:w="0" w:type="auto"/>
          </w:tcPr>
          <w:p w14:paraId="5C8109DA" w14:textId="77777777" w:rsidR="00520165" w:rsidRPr="009C2459" w:rsidRDefault="00520165" w:rsidP="00520165">
            <w:pPr>
              <w:jc w:val="both"/>
              <w:rPr>
                <w:rFonts w:cstheme="minorHAnsi"/>
                <w:sz w:val="20"/>
                <w:szCs w:val="20"/>
              </w:rPr>
            </w:pPr>
            <w:r w:rsidRPr="009C2459">
              <w:rPr>
                <w:rFonts w:cstheme="minorHAnsi"/>
                <w:sz w:val="20"/>
                <w:szCs w:val="20"/>
              </w:rPr>
              <w:t>CACTCCTCGCCCTATTGGC</w:t>
            </w:r>
          </w:p>
        </w:tc>
        <w:tc>
          <w:tcPr>
            <w:tcW w:w="0" w:type="auto"/>
          </w:tcPr>
          <w:p w14:paraId="5D63E3CF" w14:textId="77777777" w:rsidR="00520165" w:rsidRPr="009C2459" w:rsidRDefault="00520165" w:rsidP="00520165">
            <w:pPr>
              <w:jc w:val="both"/>
              <w:rPr>
                <w:rFonts w:cstheme="minorHAnsi"/>
                <w:sz w:val="20"/>
                <w:szCs w:val="20"/>
              </w:rPr>
            </w:pPr>
            <w:r w:rsidRPr="009C2459">
              <w:rPr>
                <w:rFonts w:cstheme="minorHAnsi"/>
                <w:sz w:val="20"/>
                <w:szCs w:val="20"/>
              </w:rPr>
              <w:t>GTGGTCAGCCAACTCGTCA</w:t>
            </w:r>
          </w:p>
        </w:tc>
      </w:tr>
      <w:tr w:rsidR="00520165" w:rsidRPr="009213A5" w14:paraId="7FA48339" w14:textId="77777777" w:rsidTr="00C95FC5">
        <w:trPr>
          <w:gridAfter w:val="2"/>
          <w:jc w:val="center"/>
        </w:trPr>
        <w:tc>
          <w:tcPr>
            <w:tcW w:w="0" w:type="auto"/>
          </w:tcPr>
          <w:p w14:paraId="6DAC1D53" w14:textId="77777777" w:rsidR="00520165" w:rsidRPr="009C2459" w:rsidRDefault="00520165" w:rsidP="0052016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9C2459">
              <w:rPr>
                <w:rFonts w:cstheme="minorHAnsi"/>
                <w:i/>
                <w:sz w:val="20"/>
                <w:szCs w:val="20"/>
              </w:rPr>
              <w:t>FGF23</w:t>
            </w:r>
          </w:p>
        </w:tc>
        <w:tc>
          <w:tcPr>
            <w:tcW w:w="0" w:type="auto"/>
          </w:tcPr>
          <w:p w14:paraId="7EEDFB86" w14:textId="77777777" w:rsidR="00520165" w:rsidRPr="009C2459" w:rsidRDefault="00520165" w:rsidP="0052016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9C2459">
              <w:rPr>
                <w:rFonts w:cstheme="minorHAnsi"/>
                <w:sz w:val="20"/>
                <w:szCs w:val="20"/>
                <w:lang w:val="da-DK"/>
              </w:rPr>
              <w:t>CACCTGCAGATCCACAAGAA</w:t>
            </w:r>
          </w:p>
        </w:tc>
        <w:tc>
          <w:tcPr>
            <w:tcW w:w="0" w:type="auto"/>
          </w:tcPr>
          <w:p w14:paraId="0AD745FC" w14:textId="77777777" w:rsidR="00520165" w:rsidRPr="009C2459" w:rsidRDefault="00520165" w:rsidP="0052016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9C2459">
              <w:rPr>
                <w:rFonts w:cstheme="minorHAnsi"/>
                <w:sz w:val="20"/>
                <w:szCs w:val="20"/>
                <w:lang w:val="da-DK"/>
              </w:rPr>
              <w:t>TAATCACCACAAAGCCAGCA</w:t>
            </w:r>
          </w:p>
        </w:tc>
      </w:tr>
      <w:tr w:rsidR="00520165" w:rsidRPr="0053485F" w14:paraId="5078C1C3" w14:textId="77777777" w:rsidTr="00C95FC5">
        <w:trPr>
          <w:gridAfter w:val="2"/>
          <w:jc w:val="center"/>
        </w:trPr>
        <w:tc>
          <w:tcPr>
            <w:tcW w:w="0" w:type="auto"/>
          </w:tcPr>
          <w:p w14:paraId="654B2820" w14:textId="00FA06BD" w:rsidR="00520165" w:rsidRPr="00C509D3" w:rsidRDefault="00A27095" w:rsidP="0052016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GAPDH</w:t>
            </w:r>
          </w:p>
        </w:tc>
        <w:tc>
          <w:tcPr>
            <w:tcW w:w="0" w:type="auto"/>
          </w:tcPr>
          <w:p w14:paraId="0F4F4EBC" w14:textId="23058183" w:rsidR="00520165" w:rsidRPr="003C5AA0" w:rsidRDefault="00A27095" w:rsidP="0052016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A27095">
              <w:rPr>
                <w:rFonts w:cstheme="minorHAnsi"/>
                <w:sz w:val="20"/>
                <w:szCs w:val="20"/>
                <w:lang w:val="da-DK"/>
              </w:rPr>
              <w:t>TCAACGACCACTTTGTCAAGC</w:t>
            </w:r>
          </w:p>
        </w:tc>
        <w:tc>
          <w:tcPr>
            <w:tcW w:w="0" w:type="auto"/>
          </w:tcPr>
          <w:p w14:paraId="708C467B" w14:textId="7D994763" w:rsidR="00520165" w:rsidRPr="003C5AA0" w:rsidRDefault="00A27095" w:rsidP="0052016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A27095">
              <w:rPr>
                <w:rFonts w:cstheme="minorHAnsi"/>
                <w:sz w:val="20"/>
                <w:szCs w:val="20"/>
                <w:lang w:val="da-DK"/>
              </w:rPr>
              <w:t>GGTGGTCCAGGGGTCTTACTC</w:t>
            </w:r>
          </w:p>
        </w:tc>
      </w:tr>
      <w:tr w:rsidR="00A27095" w:rsidRPr="0053485F" w14:paraId="5196FA5C" w14:textId="77777777" w:rsidTr="00C95FC5">
        <w:trPr>
          <w:gridAfter w:val="2"/>
          <w:jc w:val="center"/>
        </w:trPr>
        <w:tc>
          <w:tcPr>
            <w:tcW w:w="0" w:type="auto"/>
          </w:tcPr>
          <w:p w14:paraId="738799CD" w14:textId="0593278C" w:rsidR="00A27095" w:rsidRPr="00C509D3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C509D3">
              <w:rPr>
                <w:rFonts w:cstheme="minorHAnsi"/>
                <w:i/>
                <w:sz w:val="20"/>
                <w:szCs w:val="20"/>
              </w:rPr>
              <w:t>NANOG</w:t>
            </w:r>
          </w:p>
        </w:tc>
        <w:tc>
          <w:tcPr>
            <w:tcW w:w="0" w:type="auto"/>
          </w:tcPr>
          <w:p w14:paraId="34243BEB" w14:textId="7960E3F9" w:rsidR="00A27095" w:rsidRPr="0053485F" w:rsidRDefault="00A27095" w:rsidP="00A2709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53485F">
              <w:rPr>
                <w:rFonts w:cstheme="minorHAnsi"/>
                <w:sz w:val="20"/>
                <w:szCs w:val="20"/>
                <w:lang w:val="da-DK"/>
              </w:rPr>
              <w:t>TGATTTGTGGGCCTGAAGAAAA</w:t>
            </w:r>
          </w:p>
        </w:tc>
        <w:tc>
          <w:tcPr>
            <w:tcW w:w="0" w:type="auto"/>
          </w:tcPr>
          <w:p w14:paraId="6D1B7651" w14:textId="1516B78D" w:rsidR="00A27095" w:rsidRPr="0053485F" w:rsidRDefault="00A27095" w:rsidP="00A2709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53485F">
              <w:rPr>
                <w:rFonts w:cstheme="minorHAnsi"/>
                <w:sz w:val="20"/>
                <w:szCs w:val="20"/>
                <w:lang w:val="da-DK"/>
              </w:rPr>
              <w:t>GAGGCATCTCAGCAGAAGACA</w:t>
            </w:r>
          </w:p>
        </w:tc>
      </w:tr>
      <w:tr w:rsidR="00A27095" w:rsidRPr="0053485F" w14:paraId="6D9BBDA5" w14:textId="77777777" w:rsidTr="00C95FC5">
        <w:trPr>
          <w:gridAfter w:val="2"/>
          <w:jc w:val="center"/>
        </w:trPr>
        <w:tc>
          <w:tcPr>
            <w:tcW w:w="0" w:type="auto"/>
          </w:tcPr>
          <w:p w14:paraId="43AE3107" w14:textId="4F8CC78F" w:rsidR="00A27095" w:rsidRPr="00C509D3" w:rsidRDefault="00FB4170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C97063">
              <w:rPr>
                <w:rFonts w:cstheme="minorHAnsi"/>
                <w:i/>
                <w:iCs/>
              </w:rPr>
              <w:t>POU5F1</w:t>
            </w:r>
          </w:p>
        </w:tc>
        <w:tc>
          <w:tcPr>
            <w:tcW w:w="0" w:type="auto"/>
          </w:tcPr>
          <w:p w14:paraId="0C9BB58F" w14:textId="77777777" w:rsidR="00A27095" w:rsidRPr="003C5AA0" w:rsidRDefault="00A27095" w:rsidP="00A2709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53485F">
              <w:rPr>
                <w:rFonts w:cstheme="minorHAnsi"/>
                <w:sz w:val="20"/>
                <w:szCs w:val="20"/>
                <w:lang w:val="da-DK"/>
              </w:rPr>
              <w:t>GACTCCTCGGTCCCTTTCC</w:t>
            </w:r>
          </w:p>
        </w:tc>
        <w:tc>
          <w:tcPr>
            <w:tcW w:w="0" w:type="auto"/>
          </w:tcPr>
          <w:p w14:paraId="4C90E486" w14:textId="77777777" w:rsidR="00A27095" w:rsidRPr="003C5AA0" w:rsidRDefault="00A27095" w:rsidP="00A27095">
            <w:pPr>
              <w:jc w:val="both"/>
              <w:rPr>
                <w:rFonts w:cstheme="minorHAnsi"/>
                <w:sz w:val="20"/>
                <w:szCs w:val="20"/>
                <w:lang w:val="da-DK"/>
              </w:rPr>
            </w:pPr>
            <w:r w:rsidRPr="0053485F">
              <w:rPr>
                <w:rFonts w:cstheme="minorHAnsi"/>
                <w:sz w:val="20"/>
                <w:szCs w:val="20"/>
                <w:lang w:val="da-DK"/>
              </w:rPr>
              <w:t>CAAAAACCCTGGCACAAACT</w:t>
            </w:r>
          </w:p>
        </w:tc>
      </w:tr>
      <w:tr w:rsidR="00A27095" w:rsidRPr="00C509D3" w14:paraId="12515B30" w14:textId="77777777" w:rsidTr="00C95FC5">
        <w:trPr>
          <w:gridAfter w:val="2"/>
          <w:jc w:val="center"/>
        </w:trPr>
        <w:tc>
          <w:tcPr>
            <w:tcW w:w="0" w:type="auto"/>
          </w:tcPr>
          <w:p w14:paraId="0AC76266" w14:textId="77777777" w:rsidR="00A27095" w:rsidRPr="00C509D3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C509D3">
              <w:rPr>
                <w:rFonts w:cstheme="minorHAnsi"/>
                <w:i/>
                <w:sz w:val="20"/>
                <w:szCs w:val="20"/>
              </w:rPr>
              <w:t>SLC34A1</w:t>
            </w:r>
          </w:p>
        </w:tc>
        <w:tc>
          <w:tcPr>
            <w:tcW w:w="0" w:type="auto"/>
          </w:tcPr>
          <w:p w14:paraId="1E16957C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66639B">
              <w:rPr>
                <w:rFonts w:cstheme="minorHAnsi"/>
                <w:sz w:val="20"/>
                <w:szCs w:val="20"/>
              </w:rPr>
              <w:t>CCCTCAGGTCCTACACAGGAT</w:t>
            </w:r>
          </w:p>
        </w:tc>
        <w:tc>
          <w:tcPr>
            <w:tcW w:w="0" w:type="auto"/>
          </w:tcPr>
          <w:p w14:paraId="637172E3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66639B">
              <w:rPr>
                <w:rFonts w:cstheme="minorHAnsi"/>
                <w:sz w:val="20"/>
                <w:szCs w:val="20"/>
              </w:rPr>
              <w:t>GGAGCAGACGAAGAGGTAGAG</w:t>
            </w:r>
          </w:p>
        </w:tc>
      </w:tr>
      <w:tr w:rsidR="00A27095" w:rsidRPr="00C509D3" w14:paraId="4FDBB95D" w14:textId="77777777" w:rsidTr="00C95FC5">
        <w:trPr>
          <w:gridAfter w:val="2"/>
          <w:jc w:val="center"/>
        </w:trPr>
        <w:tc>
          <w:tcPr>
            <w:tcW w:w="0" w:type="auto"/>
          </w:tcPr>
          <w:p w14:paraId="5624096B" w14:textId="77777777" w:rsidR="00A27095" w:rsidRPr="00C509D3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C509D3">
              <w:rPr>
                <w:rFonts w:cstheme="minorHAnsi"/>
                <w:i/>
                <w:sz w:val="20"/>
                <w:szCs w:val="20"/>
              </w:rPr>
              <w:t>SLC34A2</w:t>
            </w:r>
          </w:p>
        </w:tc>
        <w:tc>
          <w:tcPr>
            <w:tcW w:w="0" w:type="auto"/>
          </w:tcPr>
          <w:p w14:paraId="3F8A2490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66639B">
              <w:rPr>
                <w:rFonts w:cstheme="minorHAnsi"/>
                <w:sz w:val="20"/>
                <w:szCs w:val="20"/>
              </w:rPr>
              <w:t>CTGAGGCACCTGTAACCAAGA</w:t>
            </w:r>
          </w:p>
        </w:tc>
        <w:tc>
          <w:tcPr>
            <w:tcW w:w="0" w:type="auto"/>
          </w:tcPr>
          <w:p w14:paraId="31A98839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66639B">
              <w:rPr>
                <w:rFonts w:cstheme="minorHAnsi"/>
                <w:sz w:val="20"/>
                <w:szCs w:val="20"/>
              </w:rPr>
              <w:t>GGAGCACACGAAAAAGTAGAGA</w:t>
            </w:r>
          </w:p>
        </w:tc>
      </w:tr>
      <w:tr w:rsidR="00A27095" w:rsidRPr="00C509D3" w14:paraId="18BB4289" w14:textId="77777777" w:rsidTr="00C95FC5">
        <w:trPr>
          <w:gridAfter w:val="2"/>
          <w:jc w:val="center"/>
        </w:trPr>
        <w:tc>
          <w:tcPr>
            <w:tcW w:w="0" w:type="auto"/>
          </w:tcPr>
          <w:p w14:paraId="3B6309A4" w14:textId="77777777" w:rsidR="00A27095" w:rsidRPr="00C509D3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14:paraId="61759EC9" w14:textId="77777777" w:rsidR="00A27095" w:rsidRPr="0066639B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859666C" w14:textId="77777777" w:rsidR="00A27095" w:rsidRPr="0066639B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A27095" w:rsidRPr="00C509D3" w14:paraId="4E7A7A3F" w14:textId="77777777" w:rsidTr="00C95FC5">
        <w:trPr>
          <w:gridAfter w:val="2"/>
          <w:jc w:val="center"/>
        </w:trPr>
        <w:tc>
          <w:tcPr>
            <w:tcW w:w="0" w:type="auto"/>
            <w:gridSpan w:val="3"/>
          </w:tcPr>
          <w:p w14:paraId="62F43AA3" w14:textId="77777777" w:rsidR="00A27095" w:rsidRPr="00A14D87" w:rsidRDefault="00A27095" w:rsidP="00A2709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14D87">
              <w:rPr>
                <w:rFonts w:cstheme="minorHAnsi"/>
                <w:sz w:val="20"/>
                <w:szCs w:val="20"/>
              </w:rPr>
              <w:t>Mouse</w:t>
            </w:r>
          </w:p>
        </w:tc>
      </w:tr>
      <w:tr w:rsidR="00A27095" w:rsidRPr="00C509D3" w14:paraId="274F9F0A" w14:textId="77777777" w:rsidTr="00C95FC5">
        <w:trPr>
          <w:jc w:val="center"/>
        </w:trPr>
        <w:tc>
          <w:tcPr>
            <w:tcW w:w="0" w:type="auto"/>
          </w:tcPr>
          <w:p w14:paraId="4BB0A677" w14:textId="75F7597D" w:rsidR="00A27095" w:rsidRPr="002D50B2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2D50B2">
              <w:rPr>
                <w:rFonts w:cstheme="minorHAnsi"/>
                <w:sz w:val="20"/>
                <w:szCs w:val="20"/>
              </w:rPr>
              <w:t>Abcc6</w:t>
            </w:r>
          </w:p>
        </w:tc>
        <w:tc>
          <w:tcPr>
            <w:tcW w:w="0" w:type="auto"/>
          </w:tcPr>
          <w:p w14:paraId="52EF0C6E" w14:textId="6968492B" w:rsidR="00A27095" w:rsidRPr="00C509D3" w:rsidRDefault="00D604F4" w:rsidP="00A27095">
            <w:pPr>
              <w:rPr>
                <w:rFonts w:cstheme="minorHAnsi"/>
                <w:sz w:val="20"/>
                <w:szCs w:val="20"/>
              </w:rPr>
            </w:pPr>
            <w:r w:rsidRPr="00D604F4">
              <w:rPr>
                <w:rFonts w:cstheme="minorHAnsi"/>
                <w:sz w:val="20"/>
                <w:szCs w:val="20"/>
              </w:rPr>
              <w:t>GCATCGTTCAGGCTCGAGTG</w:t>
            </w:r>
          </w:p>
        </w:tc>
        <w:tc>
          <w:tcPr>
            <w:tcW w:w="0" w:type="auto"/>
          </w:tcPr>
          <w:p w14:paraId="37BCB2B3" w14:textId="09A4D11A" w:rsidR="00A27095" w:rsidRPr="00C509D3" w:rsidRDefault="00D604F4" w:rsidP="00A27095">
            <w:pPr>
              <w:rPr>
                <w:rFonts w:cstheme="minorHAnsi"/>
                <w:sz w:val="20"/>
                <w:szCs w:val="20"/>
              </w:rPr>
            </w:pPr>
            <w:r w:rsidRPr="00D604F4">
              <w:rPr>
                <w:rFonts w:cstheme="minorHAnsi"/>
                <w:sz w:val="20"/>
                <w:szCs w:val="20"/>
              </w:rPr>
              <w:t>CGAGGAGCGCCTGGAGTTAC</w:t>
            </w:r>
          </w:p>
        </w:tc>
        <w:tc>
          <w:tcPr>
            <w:tcW w:w="0" w:type="auto"/>
          </w:tcPr>
          <w:p w14:paraId="5D205597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C807685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27095" w:rsidRPr="00C509D3" w14:paraId="25A18BCD" w14:textId="77777777" w:rsidTr="00C95FC5">
        <w:trPr>
          <w:jc w:val="center"/>
        </w:trPr>
        <w:tc>
          <w:tcPr>
            <w:tcW w:w="0" w:type="auto"/>
          </w:tcPr>
          <w:p w14:paraId="121BBECE" w14:textId="5934E71B" w:rsidR="00A27095" w:rsidRPr="002D50B2" w:rsidRDefault="00A27095" w:rsidP="00A27095">
            <w:pPr>
              <w:rPr>
                <w:rFonts w:cstheme="minorHAnsi"/>
                <w:i/>
                <w:sz w:val="20"/>
                <w:szCs w:val="20"/>
              </w:rPr>
            </w:pPr>
            <w:r w:rsidRPr="002D50B2">
              <w:rPr>
                <w:rFonts w:cstheme="minorHAnsi"/>
                <w:i/>
                <w:sz w:val="20"/>
                <w:szCs w:val="20"/>
              </w:rPr>
              <w:t>Alpl</w:t>
            </w:r>
          </w:p>
        </w:tc>
        <w:tc>
          <w:tcPr>
            <w:tcW w:w="0" w:type="auto"/>
          </w:tcPr>
          <w:p w14:paraId="4D73A9EB" w14:textId="63091E9C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A27095">
              <w:rPr>
                <w:rFonts w:cstheme="minorHAnsi"/>
                <w:sz w:val="20"/>
                <w:szCs w:val="20"/>
              </w:rPr>
              <w:t>CACGGCCATCCTATATGGTAA</w:t>
            </w:r>
          </w:p>
        </w:tc>
        <w:tc>
          <w:tcPr>
            <w:tcW w:w="0" w:type="auto"/>
          </w:tcPr>
          <w:p w14:paraId="694A8857" w14:textId="3BDFDD76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A27095">
              <w:rPr>
                <w:rFonts w:cstheme="minorHAnsi"/>
                <w:sz w:val="20"/>
                <w:szCs w:val="20"/>
              </w:rPr>
              <w:t>GGGCCTGGTAGTTGTTGTGA</w:t>
            </w:r>
          </w:p>
        </w:tc>
        <w:tc>
          <w:tcPr>
            <w:tcW w:w="0" w:type="auto"/>
          </w:tcPr>
          <w:p w14:paraId="6B5D67FD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96B54CF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27095" w:rsidRPr="00C509D3" w14:paraId="49A7662F" w14:textId="77777777" w:rsidTr="00C95FC5">
        <w:trPr>
          <w:jc w:val="center"/>
        </w:trPr>
        <w:tc>
          <w:tcPr>
            <w:tcW w:w="0" w:type="auto"/>
          </w:tcPr>
          <w:p w14:paraId="4DF1D85F" w14:textId="3374F81B" w:rsidR="00A27095" w:rsidRPr="002D50B2" w:rsidRDefault="00A27095" w:rsidP="00A27095">
            <w:pPr>
              <w:rPr>
                <w:rFonts w:cstheme="minorHAnsi"/>
                <w:i/>
                <w:sz w:val="20"/>
                <w:szCs w:val="20"/>
              </w:rPr>
            </w:pPr>
            <w:r w:rsidRPr="002D50B2">
              <w:rPr>
                <w:rFonts w:cstheme="minorHAnsi"/>
                <w:i/>
                <w:sz w:val="20"/>
                <w:szCs w:val="20"/>
              </w:rPr>
              <w:t>B2m</w:t>
            </w:r>
          </w:p>
        </w:tc>
        <w:tc>
          <w:tcPr>
            <w:tcW w:w="0" w:type="auto"/>
          </w:tcPr>
          <w:p w14:paraId="520681C3" w14:textId="295EFFAC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CGAGACATGTGATCAAGCATCA</w:t>
            </w:r>
          </w:p>
        </w:tc>
        <w:tc>
          <w:tcPr>
            <w:tcW w:w="0" w:type="auto"/>
          </w:tcPr>
          <w:p w14:paraId="5EACFA18" w14:textId="3C83377C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TATTGCTCAGCTATCTAGGATAT</w:t>
            </w:r>
          </w:p>
        </w:tc>
        <w:tc>
          <w:tcPr>
            <w:tcW w:w="0" w:type="auto"/>
          </w:tcPr>
          <w:p w14:paraId="2D0345E8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19DB14A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27095" w:rsidRPr="00C509D3" w14:paraId="284116B5" w14:textId="77777777" w:rsidTr="00C95FC5">
        <w:trPr>
          <w:jc w:val="center"/>
        </w:trPr>
        <w:tc>
          <w:tcPr>
            <w:tcW w:w="0" w:type="auto"/>
          </w:tcPr>
          <w:p w14:paraId="0841A3A4" w14:textId="75F92983" w:rsidR="00A27095" w:rsidRPr="002D50B2" w:rsidRDefault="00A27095" w:rsidP="00A27095">
            <w:pPr>
              <w:rPr>
                <w:rFonts w:cstheme="minorHAnsi"/>
                <w:i/>
                <w:sz w:val="20"/>
                <w:szCs w:val="20"/>
              </w:rPr>
            </w:pPr>
            <w:r w:rsidRPr="002D50B2">
              <w:rPr>
                <w:rFonts w:cstheme="minorHAnsi"/>
                <w:i/>
                <w:sz w:val="20"/>
                <w:szCs w:val="20"/>
              </w:rPr>
              <w:t>Bglap</w:t>
            </w:r>
          </w:p>
        </w:tc>
        <w:tc>
          <w:tcPr>
            <w:tcW w:w="0" w:type="auto"/>
          </w:tcPr>
          <w:p w14:paraId="592F76DC" w14:textId="72BA7CE6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CTGACCTCACAGATCCCAAGC</w:t>
            </w:r>
          </w:p>
        </w:tc>
        <w:tc>
          <w:tcPr>
            <w:tcW w:w="0" w:type="auto"/>
          </w:tcPr>
          <w:p w14:paraId="0CEFBD2D" w14:textId="77567C90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TGGTCTGATAGCTCGTCACAAG</w:t>
            </w:r>
          </w:p>
        </w:tc>
        <w:tc>
          <w:tcPr>
            <w:tcW w:w="0" w:type="auto"/>
          </w:tcPr>
          <w:p w14:paraId="6439265C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F818E68" w14:textId="77777777" w:rsidR="00A27095" w:rsidRPr="00C509D3" w:rsidRDefault="00A27095" w:rsidP="00A2709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27095" w:rsidRPr="00C509D3" w14:paraId="6785214C" w14:textId="77777777" w:rsidTr="00C95FC5">
        <w:trPr>
          <w:gridAfter w:val="2"/>
          <w:jc w:val="center"/>
        </w:trPr>
        <w:tc>
          <w:tcPr>
            <w:tcW w:w="0" w:type="auto"/>
          </w:tcPr>
          <w:p w14:paraId="34950A7D" w14:textId="4BF587A3" w:rsidR="00A27095" w:rsidRPr="002D50B2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2D50B2">
              <w:rPr>
                <w:rFonts w:cstheme="minorHAnsi"/>
                <w:i/>
                <w:sz w:val="20"/>
                <w:szCs w:val="20"/>
              </w:rPr>
              <w:t>Cyp24a1</w:t>
            </w:r>
          </w:p>
        </w:tc>
        <w:tc>
          <w:tcPr>
            <w:tcW w:w="0" w:type="auto"/>
          </w:tcPr>
          <w:p w14:paraId="54C03EAB" w14:textId="256164A3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ACACTGGCAGAGTACCACAAG</w:t>
            </w:r>
          </w:p>
        </w:tc>
        <w:tc>
          <w:tcPr>
            <w:tcW w:w="0" w:type="auto"/>
          </w:tcPr>
          <w:p w14:paraId="6E30F71E" w14:textId="245E94B0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TCCAGGGTTTGATCTCTAGCC</w:t>
            </w:r>
          </w:p>
        </w:tc>
      </w:tr>
      <w:tr w:rsidR="00A27095" w:rsidRPr="00C509D3" w14:paraId="6CC87C87" w14:textId="77777777" w:rsidTr="00C95FC5">
        <w:trPr>
          <w:gridAfter w:val="2"/>
          <w:jc w:val="center"/>
        </w:trPr>
        <w:tc>
          <w:tcPr>
            <w:tcW w:w="0" w:type="auto"/>
          </w:tcPr>
          <w:p w14:paraId="795B53EC" w14:textId="5B7AE4C0" w:rsidR="00A27095" w:rsidRPr="002D50B2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2D50B2">
              <w:rPr>
                <w:rFonts w:cstheme="minorHAnsi"/>
                <w:i/>
                <w:sz w:val="20"/>
                <w:szCs w:val="20"/>
              </w:rPr>
              <w:t>Cyp27b1</w:t>
            </w:r>
          </w:p>
        </w:tc>
        <w:tc>
          <w:tcPr>
            <w:tcW w:w="0" w:type="auto"/>
          </w:tcPr>
          <w:p w14:paraId="3FAF737B" w14:textId="14A6782A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GCACAGTTTACGTTGCCGAC</w:t>
            </w:r>
          </w:p>
        </w:tc>
        <w:tc>
          <w:tcPr>
            <w:tcW w:w="0" w:type="auto"/>
          </w:tcPr>
          <w:p w14:paraId="48EDFB24" w14:textId="515C91A3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CGTTAGCAATCCGCAAGCA</w:t>
            </w:r>
          </w:p>
        </w:tc>
      </w:tr>
      <w:tr w:rsidR="00A27095" w:rsidRPr="00C509D3" w14:paraId="49DA0F66" w14:textId="77777777" w:rsidTr="00C95FC5">
        <w:trPr>
          <w:gridAfter w:val="2"/>
          <w:jc w:val="center"/>
        </w:trPr>
        <w:tc>
          <w:tcPr>
            <w:tcW w:w="0" w:type="auto"/>
          </w:tcPr>
          <w:p w14:paraId="625E28D3" w14:textId="0A92FD39" w:rsidR="00A27095" w:rsidRPr="002D50B2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bookmarkStart w:id="0" w:name="_Hlk170734521"/>
            <w:r w:rsidRPr="002D50B2">
              <w:rPr>
                <w:rFonts w:cstheme="minorHAnsi"/>
                <w:i/>
                <w:sz w:val="20"/>
                <w:szCs w:val="20"/>
              </w:rPr>
              <w:t>Enpp1</w:t>
            </w:r>
            <w:bookmarkEnd w:id="0"/>
          </w:p>
        </w:tc>
        <w:tc>
          <w:tcPr>
            <w:tcW w:w="0" w:type="auto"/>
          </w:tcPr>
          <w:p w14:paraId="51510224" w14:textId="41B503D1" w:rsidR="00A27095" w:rsidRPr="00C509D3" w:rsidRDefault="00D604F4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D604F4">
              <w:rPr>
                <w:rFonts w:cstheme="minorHAnsi"/>
                <w:sz w:val="20"/>
                <w:szCs w:val="20"/>
              </w:rPr>
              <w:t>AAGCGCTTACACTTCGCTAAAAG</w:t>
            </w:r>
          </w:p>
        </w:tc>
        <w:tc>
          <w:tcPr>
            <w:tcW w:w="0" w:type="auto"/>
          </w:tcPr>
          <w:p w14:paraId="2BCBF09A" w14:textId="242B73A2" w:rsidR="00A27095" w:rsidRPr="00C509D3" w:rsidRDefault="00D604F4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D604F4">
              <w:rPr>
                <w:rFonts w:cstheme="minorHAnsi"/>
                <w:sz w:val="20"/>
                <w:szCs w:val="20"/>
              </w:rPr>
              <w:t>TGATGGATTCAACGCAAGTTG</w:t>
            </w:r>
          </w:p>
        </w:tc>
      </w:tr>
      <w:tr w:rsidR="00A27095" w:rsidRPr="00C509D3" w14:paraId="7CBD3A73" w14:textId="77777777" w:rsidTr="00C95FC5">
        <w:trPr>
          <w:gridAfter w:val="2"/>
          <w:jc w:val="center"/>
        </w:trPr>
        <w:tc>
          <w:tcPr>
            <w:tcW w:w="0" w:type="auto"/>
          </w:tcPr>
          <w:p w14:paraId="78571CCB" w14:textId="2689C846" w:rsidR="00A27095" w:rsidRPr="002D50B2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2D50B2">
              <w:rPr>
                <w:rFonts w:cstheme="minorHAnsi"/>
                <w:i/>
                <w:sz w:val="20"/>
                <w:szCs w:val="20"/>
              </w:rPr>
              <w:t>Runx2</w:t>
            </w:r>
          </w:p>
        </w:tc>
        <w:tc>
          <w:tcPr>
            <w:tcW w:w="0" w:type="auto"/>
          </w:tcPr>
          <w:p w14:paraId="40F89062" w14:textId="1DB65BEF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A27095">
              <w:rPr>
                <w:rFonts w:cstheme="minorHAnsi"/>
                <w:sz w:val="20"/>
                <w:szCs w:val="20"/>
              </w:rPr>
              <w:t>AGAGTCAGATTACAGATCCCAGG</w:t>
            </w:r>
          </w:p>
        </w:tc>
        <w:tc>
          <w:tcPr>
            <w:tcW w:w="0" w:type="auto"/>
          </w:tcPr>
          <w:p w14:paraId="1AC7C42A" w14:textId="3DBFCC6C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A27095">
              <w:rPr>
                <w:rFonts w:cstheme="minorHAnsi"/>
                <w:sz w:val="20"/>
                <w:szCs w:val="20"/>
              </w:rPr>
              <w:t>TGGCTCTTCTTACTGAGAGAGG</w:t>
            </w:r>
          </w:p>
        </w:tc>
      </w:tr>
      <w:tr w:rsidR="00A27095" w:rsidRPr="00C509D3" w14:paraId="2A60F7F3" w14:textId="77777777" w:rsidTr="00C95FC5">
        <w:trPr>
          <w:gridAfter w:val="2"/>
          <w:jc w:val="center"/>
        </w:trPr>
        <w:tc>
          <w:tcPr>
            <w:tcW w:w="0" w:type="auto"/>
          </w:tcPr>
          <w:p w14:paraId="4D8D9285" w14:textId="449286A3" w:rsidR="00A27095" w:rsidRPr="002D50B2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bookmarkStart w:id="1" w:name="_Hlk170734570"/>
            <w:r w:rsidRPr="002D50B2">
              <w:rPr>
                <w:rFonts w:cstheme="minorHAnsi"/>
                <w:i/>
                <w:sz w:val="20"/>
                <w:szCs w:val="20"/>
              </w:rPr>
              <w:t>Slc20a1</w:t>
            </w:r>
            <w:bookmarkEnd w:id="1"/>
          </w:p>
        </w:tc>
        <w:tc>
          <w:tcPr>
            <w:tcW w:w="0" w:type="auto"/>
          </w:tcPr>
          <w:p w14:paraId="4B3AE9AF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TCATCATTGCATTTGTCTTGGCA</w:t>
            </w:r>
          </w:p>
        </w:tc>
        <w:tc>
          <w:tcPr>
            <w:tcW w:w="0" w:type="auto"/>
          </w:tcPr>
          <w:p w14:paraId="2E23B199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CGGATGGTTTCGCTCACTTTG</w:t>
            </w:r>
          </w:p>
        </w:tc>
      </w:tr>
      <w:tr w:rsidR="00A27095" w:rsidRPr="00C509D3" w14:paraId="558DBEA6" w14:textId="77777777" w:rsidTr="00C95FC5">
        <w:trPr>
          <w:gridAfter w:val="2"/>
          <w:jc w:val="center"/>
        </w:trPr>
        <w:tc>
          <w:tcPr>
            <w:tcW w:w="0" w:type="auto"/>
          </w:tcPr>
          <w:p w14:paraId="6514F60C" w14:textId="6BA1962F" w:rsidR="00A27095" w:rsidRPr="00C509D3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bookmarkStart w:id="2" w:name="OLE_LINK4"/>
            <w:r w:rsidRPr="00C509D3">
              <w:rPr>
                <w:rFonts w:cstheme="minorHAnsi"/>
                <w:i/>
                <w:sz w:val="20"/>
                <w:szCs w:val="20"/>
              </w:rPr>
              <w:t>Slc34a1</w:t>
            </w:r>
            <w:bookmarkEnd w:id="2"/>
          </w:p>
        </w:tc>
        <w:tc>
          <w:tcPr>
            <w:tcW w:w="0" w:type="auto"/>
          </w:tcPr>
          <w:p w14:paraId="70302337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GACAATGCCATCCTATCCAACC</w:t>
            </w:r>
          </w:p>
        </w:tc>
        <w:tc>
          <w:tcPr>
            <w:tcW w:w="0" w:type="auto"/>
          </w:tcPr>
          <w:p w14:paraId="01C3F4AA" w14:textId="77777777" w:rsidR="00A27095" w:rsidRPr="00C509D3" w:rsidRDefault="00A27095" w:rsidP="00A27095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9D3">
              <w:rPr>
                <w:rFonts w:cstheme="minorHAnsi"/>
                <w:sz w:val="20"/>
                <w:szCs w:val="20"/>
              </w:rPr>
              <w:t>GAGCCCATGATGATCGGAATG</w:t>
            </w:r>
          </w:p>
        </w:tc>
      </w:tr>
      <w:tr w:rsidR="00A27095" w:rsidRPr="0053485F" w14:paraId="406B9D9B" w14:textId="77777777" w:rsidTr="00C95FC5">
        <w:trPr>
          <w:gridAfter w:val="2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9D7DC8B" w14:textId="77777777" w:rsidR="00A27095" w:rsidRPr="00250E65" w:rsidRDefault="00A27095" w:rsidP="00A27095">
            <w:pPr>
              <w:jc w:val="both"/>
              <w:rPr>
                <w:rFonts w:cstheme="minorHAnsi"/>
                <w:i/>
                <w:sz w:val="20"/>
                <w:szCs w:val="20"/>
                <w:highlight w:val="yellow"/>
              </w:rPr>
            </w:pPr>
            <w:r w:rsidRPr="007616D7">
              <w:rPr>
                <w:rFonts w:cstheme="minorHAnsi"/>
                <w:i/>
                <w:sz w:val="20"/>
                <w:szCs w:val="20"/>
              </w:rPr>
              <w:t>Slc34a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934A31A" w14:textId="77777777" w:rsidR="00A27095" w:rsidRPr="003C5AA0" w:rsidRDefault="00A27095" w:rsidP="00A27095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a-DK"/>
              </w:rPr>
            </w:pPr>
            <w:r w:rsidRPr="002522E2">
              <w:rPr>
                <w:rFonts w:cstheme="minorHAnsi"/>
                <w:sz w:val="20"/>
                <w:szCs w:val="20"/>
                <w:lang w:val="da-DK"/>
              </w:rPr>
              <w:t>GACTGAACTGCTACCCTCCT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361F7C8" w14:textId="77777777" w:rsidR="00A27095" w:rsidRPr="003C5AA0" w:rsidRDefault="00A27095" w:rsidP="00A27095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a-DK"/>
              </w:rPr>
            </w:pPr>
            <w:r w:rsidRPr="007616D7">
              <w:rPr>
                <w:rFonts w:cstheme="minorHAnsi"/>
                <w:sz w:val="20"/>
                <w:szCs w:val="20"/>
                <w:lang w:val="da-DK"/>
              </w:rPr>
              <w:t>ACCATTTGATCCCAGTGTCCT</w:t>
            </w:r>
          </w:p>
        </w:tc>
      </w:tr>
    </w:tbl>
    <w:p w14:paraId="2FE69251" w14:textId="77777777" w:rsidR="000D7431" w:rsidRDefault="000D7431">
      <w:pPr>
        <w:rPr>
          <w:rFonts w:eastAsiaTheme="majorEastAsia" w:cstheme="minorHAnsi"/>
          <w:b/>
          <w:bCs/>
          <w:sz w:val="26"/>
          <w:szCs w:val="26"/>
        </w:rPr>
      </w:pPr>
      <w:r>
        <w:rPr>
          <w:rFonts w:cstheme="minorHAnsi"/>
        </w:rPr>
        <w:br w:type="page"/>
      </w:r>
    </w:p>
    <w:p w14:paraId="5CBBA0B6" w14:textId="24368CD7" w:rsidR="0090464B" w:rsidRDefault="0090464B" w:rsidP="00AD1F7E">
      <w:pPr>
        <w:spacing w:line="360" w:lineRule="auto"/>
        <w:rPr>
          <w:rFonts w:eastAsiaTheme="majorEastAsia" w:cstheme="minorHAnsi"/>
          <w:b/>
          <w:bCs/>
          <w:sz w:val="26"/>
          <w:szCs w:val="26"/>
        </w:rPr>
      </w:pPr>
      <w:r>
        <w:rPr>
          <w:rFonts w:cstheme="minorHAnsi"/>
        </w:rPr>
        <w:lastRenderedPageBreak/>
        <w:t>ds to 100 µm.</w:t>
      </w:r>
    </w:p>
    <w:sectPr w:rsidR="0090464B" w:rsidSect="004E27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448C7" w14:textId="77777777" w:rsidR="002300B7" w:rsidRDefault="002300B7" w:rsidP="00BD7600">
      <w:pPr>
        <w:spacing w:after="0" w:line="240" w:lineRule="auto"/>
      </w:pPr>
      <w:r>
        <w:separator/>
      </w:r>
    </w:p>
  </w:endnote>
  <w:endnote w:type="continuationSeparator" w:id="0">
    <w:p w14:paraId="76CF5E2C" w14:textId="77777777" w:rsidR="002300B7" w:rsidRDefault="002300B7" w:rsidP="00BD7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174E0" w14:textId="77777777" w:rsidR="006801A7" w:rsidRDefault="006801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20155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78FF22" w14:textId="77777777" w:rsidR="00B00B4A" w:rsidRDefault="00B00B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9E079D8" w14:textId="77777777" w:rsidR="00B00B4A" w:rsidRDefault="00B00B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61CE0" w14:textId="77777777" w:rsidR="006801A7" w:rsidRDefault="00680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A27A4" w14:textId="77777777" w:rsidR="002300B7" w:rsidRDefault="002300B7" w:rsidP="00BD7600">
      <w:pPr>
        <w:spacing w:after="0" w:line="240" w:lineRule="auto"/>
      </w:pPr>
      <w:r>
        <w:separator/>
      </w:r>
    </w:p>
  </w:footnote>
  <w:footnote w:type="continuationSeparator" w:id="0">
    <w:p w14:paraId="0518EA34" w14:textId="77777777" w:rsidR="002300B7" w:rsidRDefault="002300B7" w:rsidP="00BD7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2D49" w14:textId="77777777" w:rsidR="006801A7" w:rsidRDefault="006801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FE119" w14:textId="77777777" w:rsidR="006801A7" w:rsidRDefault="006801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9F007" w14:textId="77777777" w:rsidR="006801A7" w:rsidRDefault="006801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79280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2EE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910B90"/>
    <w:multiLevelType w:val="hybridMultilevel"/>
    <w:tmpl w:val="DCFA1EA4"/>
    <w:lvl w:ilvl="0" w:tplc="9788A6FE">
      <w:start w:val="1"/>
      <w:numFmt w:val="upperLetter"/>
      <w:lvlText w:val="%1)"/>
      <w:lvlJc w:val="left"/>
      <w:pPr>
        <w:ind w:left="1695" w:hanging="39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2385" w:hanging="360"/>
      </w:pPr>
    </w:lvl>
    <w:lvl w:ilvl="2" w:tplc="0406001B" w:tentative="1">
      <w:start w:val="1"/>
      <w:numFmt w:val="lowerRoman"/>
      <w:lvlText w:val="%3."/>
      <w:lvlJc w:val="right"/>
      <w:pPr>
        <w:ind w:left="3105" w:hanging="180"/>
      </w:pPr>
    </w:lvl>
    <w:lvl w:ilvl="3" w:tplc="0406000F" w:tentative="1">
      <w:start w:val="1"/>
      <w:numFmt w:val="decimal"/>
      <w:lvlText w:val="%4."/>
      <w:lvlJc w:val="left"/>
      <w:pPr>
        <w:ind w:left="3825" w:hanging="360"/>
      </w:pPr>
    </w:lvl>
    <w:lvl w:ilvl="4" w:tplc="04060019" w:tentative="1">
      <w:start w:val="1"/>
      <w:numFmt w:val="lowerLetter"/>
      <w:lvlText w:val="%5."/>
      <w:lvlJc w:val="left"/>
      <w:pPr>
        <w:ind w:left="4545" w:hanging="360"/>
      </w:pPr>
    </w:lvl>
    <w:lvl w:ilvl="5" w:tplc="0406001B" w:tentative="1">
      <w:start w:val="1"/>
      <w:numFmt w:val="lowerRoman"/>
      <w:lvlText w:val="%6."/>
      <w:lvlJc w:val="right"/>
      <w:pPr>
        <w:ind w:left="5265" w:hanging="180"/>
      </w:pPr>
    </w:lvl>
    <w:lvl w:ilvl="6" w:tplc="0406000F" w:tentative="1">
      <w:start w:val="1"/>
      <w:numFmt w:val="decimal"/>
      <w:lvlText w:val="%7."/>
      <w:lvlJc w:val="left"/>
      <w:pPr>
        <w:ind w:left="5985" w:hanging="360"/>
      </w:pPr>
    </w:lvl>
    <w:lvl w:ilvl="7" w:tplc="04060019" w:tentative="1">
      <w:start w:val="1"/>
      <w:numFmt w:val="lowerLetter"/>
      <w:lvlText w:val="%8."/>
      <w:lvlJc w:val="left"/>
      <w:pPr>
        <w:ind w:left="6705" w:hanging="360"/>
      </w:pPr>
    </w:lvl>
    <w:lvl w:ilvl="8" w:tplc="0406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3" w15:restartNumberingAfterBreak="0">
    <w:nsid w:val="09BF0A0A"/>
    <w:multiLevelType w:val="multilevel"/>
    <w:tmpl w:val="C750D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284CCE"/>
    <w:multiLevelType w:val="hybridMultilevel"/>
    <w:tmpl w:val="466C01C2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61085F"/>
    <w:multiLevelType w:val="multilevel"/>
    <w:tmpl w:val="B6961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A15F09"/>
    <w:multiLevelType w:val="multilevel"/>
    <w:tmpl w:val="5388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EF0B6B"/>
    <w:multiLevelType w:val="hybridMultilevel"/>
    <w:tmpl w:val="ED1AA3C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6877CF"/>
    <w:multiLevelType w:val="multilevel"/>
    <w:tmpl w:val="022E1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E85634"/>
    <w:multiLevelType w:val="multilevel"/>
    <w:tmpl w:val="932CA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E149F5"/>
    <w:multiLevelType w:val="hybridMultilevel"/>
    <w:tmpl w:val="0DB070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D7066"/>
    <w:multiLevelType w:val="hybridMultilevel"/>
    <w:tmpl w:val="387C451C"/>
    <w:lvl w:ilvl="0" w:tplc="D08AD6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31118"/>
    <w:multiLevelType w:val="hybridMultilevel"/>
    <w:tmpl w:val="49FA713E"/>
    <w:lvl w:ilvl="0" w:tplc="BA62BD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27432B"/>
    <w:multiLevelType w:val="hybridMultilevel"/>
    <w:tmpl w:val="3278B326"/>
    <w:lvl w:ilvl="0" w:tplc="9788A6FE">
      <w:start w:val="1"/>
      <w:numFmt w:val="upperLetter"/>
      <w:lvlText w:val="%1)"/>
      <w:lvlJc w:val="left"/>
      <w:pPr>
        <w:ind w:left="270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3420" w:hanging="360"/>
      </w:pPr>
    </w:lvl>
    <w:lvl w:ilvl="2" w:tplc="0406001B" w:tentative="1">
      <w:start w:val="1"/>
      <w:numFmt w:val="lowerRoman"/>
      <w:lvlText w:val="%3."/>
      <w:lvlJc w:val="right"/>
      <w:pPr>
        <w:ind w:left="4140" w:hanging="180"/>
      </w:pPr>
    </w:lvl>
    <w:lvl w:ilvl="3" w:tplc="0406000F" w:tentative="1">
      <w:start w:val="1"/>
      <w:numFmt w:val="decimal"/>
      <w:lvlText w:val="%4."/>
      <w:lvlJc w:val="left"/>
      <w:pPr>
        <w:ind w:left="4860" w:hanging="360"/>
      </w:pPr>
    </w:lvl>
    <w:lvl w:ilvl="4" w:tplc="04060019" w:tentative="1">
      <w:start w:val="1"/>
      <w:numFmt w:val="lowerLetter"/>
      <w:lvlText w:val="%5."/>
      <w:lvlJc w:val="left"/>
      <w:pPr>
        <w:ind w:left="5580" w:hanging="360"/>
      </w:pPr>
    </w:lvl>
    <w:lvl w:ilvl="5" w:tplc="0406001B" w:tentative="1">
      <w:start w:val="1"/>
      <w:numFmt w:val="lowerRoman"/>
      <w:lvlText w:val="%6."/>
      <w:lvlJc w:val="right"/>
      <w:pPr>
        <w:ind w:left="6300" w:hanging="180"/>
      </w:pPr>
    </w:lvl>
    <w:lvl w:ilvl="6" w:tplc="0406000F" w:tentative="1">
      <w:start w:val="1"/>
      <w:numFmt w:val="decimal"/>
      <w:lvlText w:val="%7."/>
      <w:lvlJc w:val="left"/>
      <w:pPr>
        <w:ind w:left="7020" w:hanging="360"/>
      </w:pPr>
    </w:lvl>
    <w:lvl w:ilvl="7" w:tplc="04060019" w:tentative="1">
      <w:start w:val="1"/>
      <w:numFmt w:val="lowerLetter"/>
      <w:lvlText w:val="%8."/>
      <w:lvlJc w:val="left"/>
      <w:pPr>
        <w:ind w:left="7740" w:hanging="360"/>
      </w:pPr>
    </w:lvl>
    <w:lvl w:ilvl="8" w:tplc="0406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4" w15:restartNumberingAfterBreak="0">
    <w:nsid w:val="7C68062C"/>
    <w:multiLevelType w:val="hybridMultilevel"/>
    <w:tmpl w:val="FD08DFEC"/>
    <w:lvl w:ilvl="0" w:tplc="9788A6FE">
      <w:start w:val="1"/>
      <w:numFmt w:val="upperLetter"/>
      <w:lvlText w:val="%1)"/>
      <w:lvlJc w:val="left"/>
      <w:pPr>
        <w:ind w:left="1664" w:hanging="360"/>
      </w:pPr>
      <w:rPr>
        <w:rFonts w:hint="default"/>
        <w:b/>
      </w:rPr>
    </w:lvl>
    <w:lvl w:ilvl="1" w:tplc="04060019">
      <w:start w:val="1"/>
      <w:numFmt w:val="lowerLetter"/>
      <w:lvlText w:val="%2."/>
      <w:lvlJc w:val="left"/>
      <w:pPr>
        <w:ind w:left="2384" w:hanging="360"/>
      </w:pPr>
    </w:lvl>
    <w:lvl w:ilvl="2" w:tplc="0406001B" w:tentative="1">
      <w:start w:val="1"/>
      <w:numFmt w:val="lowerRoman"/>
      <w:lvlText w:val="%3."/>
      <w:lvlJc w:val="right"/>
      <w:pPr>
        <w:ind w:left="3104" w:hanging="180"/>
      </w:pPr>
    </w:lvl>
    <w:lvl w:ilvl="3" w:tplc="0406000F" w:tentative="1">
      <w:start w:val="1"/>
      <w:numFmt w:val="decimal"/>
      <w:lvlText w:val="%4."/>
      <w:lvlJc w:val="left"/>
      <w:pPr>
        <w:ind w:left="3824" w:hanging="360"/>
      </w:pPr>
    </w:lvl>
    <w:lvl w:ilvl="4" w:tplc="04060019" w:tentative="1">
      <w:start w:val="1"/>
      <w:numFmt w:val="lowerLetter"/>
      <w:lvlText w:val="%5."/>
      <w:lvlJc w:val="left"/>
      <w:pPr>
        <w:ind w:left="4544" w:hanging="360"/>
      </w:pPr>
    </w:lvl>
    <w:lvl w:ilvl="5" w:tplc="0406001B" w:tentative="1">
      <w:start w:val="1"/>
      <w:numFmt w:val="lowerRoman"/>
      <w:lvlText w:val="%6."/>
      <w:lvlJc w:val="right"/>
      <w:pPr>
        <w:ind w:left="5264" w:hanging="180"/>
      </w:pPr>
    </w:lvl>
    <w:lvl w:ilvl="6" w:tplc="0406000F" w:tentative="1">
      <w:start w:val="1"/>
      <w:numFmt w:val="decimal"/>
      <w:lvlText w:val="%7."/>
      <w:lvlJc w:val="left"/>
      <w:pPr>
        <w:ind w:left="5984" w:hanging="360"/>
      </w:pPr>
    </w:lvl>
    <w:lvl w:ilvl="7" w:tplc="04060019" w:tentative="1">
      <w:start w:val="1"/>
      <w:numFmt w:val="lowerLetter"/>
      <w:lvlText w:val="%8."/>
      <w:lvlJc w:val="left"/>
      <w:pPr>
        <w:ind w:left="6704" w:hanging="360"/>
      </w:pPr>
    </w:lvl>
    <w:lvl w:ilvl="8" w:tplc="0406001B" w:tentative="1">
      <w:start w:val="1"/>
      <w:numFmt w:val="lowerRoman"/>
      <w:lvlText w:val="%9."/>
      <w:lvlJc w:val="right"/>
      <w:pPr>
        <w:ind w:left="7424" w:hanging="180"/>
      </w:pPr>
    </w:lvl>
  </w:abstractNum>
  <w:num w:numId="1" w16cid:durableId="902983856">
    <w:abstractNumId w:val="10"/>
  </w:num>
  <w:num w:numId="2" w16cid:durableId="1891500791">
    <w:abstractNumId w:val="8"/>
  </w:num>
  <w:num w:numId="3" w16cid:durableId="201090476">
    <w:abstractNumId w:val="7"/>
  </w:num>
  <w:num w:numId="4" w16cid:durableId="1257321989">
    <w:abstractNumId w:val="4"/>
  </w:num>
  <w:num w:numId="5" w16cid:durableId="1545944897">
    <w:abstractNumId w:val="12"/>
  </w:num>
  <w:num w:numId="6" w16cid:durableId="537201042">
    <w:abstractNumId w:val="2"/>
  </w:num>
  <w:num w:numId="7" w16cid:durableId="539316709">
    <w:abstractNumId w:val="13"/>
  </w:num>
  <w:num w:numId="8" w16cid:durableId="1391924958">
    <w:abstractNumId w:val="14"/>
  </w:num>
  <w:num w:numId="9" w16cid:durableId="888758971">
    <w:abstractNumId w:val="5"/>
  </w:num>
  <w:num w:numId="10" w16cid:durableId="1295864714">
    <w:abstractNumId w:val="3"/>
  </w:num>
  <w:num w:numId="11" w16cid:durableId="900478364">
    <w:abstractNumId w:val="9"/>
  </w:num>
  <w:num w:numId="12" w16cid:durableId="1550648849">
    <w:abstractNumId w:val="6"/>
  </w:num>
  <w:num w:numId="13" w16cid:durableId="1214195920">
    <w:abstractNumId w:val="1"/>
  </w:num>
  <w:num w:numId="14" w16cid:durableId="958336091">
    <w:abstractNumId w:val="0"/>
  </w:num>
  <w:num w:numId="15" w16cid:durableId="16638935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DAyMjc1MTM3sDBX0lEKTi0uzszPAykwM6sFADs4r/wtAAAA"/>
    <w:docVar w:name="REFMGR.InstantFormat" w:val="&lt;ENInstantFormat&gt;&lt;Enabled&gt;1&lt;/Enabled&gt;&lt;ScanUnformatted&gt;1&lt;/ScanUnformatted&gt;&lt;ScanChanges&gt;1&lt;/ScanChanges&gt;&lt;/ENInstantFormat&gt;"/>
    <w:docVar w:name="REFMGR.Layout" w:val="&lt;ENLayout&gt;&lt;Style&gt;Endocrinology&lt;/Style&gt;&lt;LeftDelim&gt;{&lt;/LeftDelim&gt;&lt;RightDelim&gt;}&lt;/RightDelim&gt;&lt;FontName&gt;Calibri&lt;/FontName&gt;&lt;FontSize&gt;11&lt;/FontSize&gt;&lt;ReflistTitle&gt;Reference List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vit d_new&lt;/item&gt;&lt;/Libraries&gt;&lt;/ENLibraries&gt;"/>
  </w:docVars>
  <w:rsids>
    <w:rsidRoot w:val="000E6DDD"/>
    <w:rsid w:val="0000086F"/>
    <w:rsid w:val="000010EC"/>
    <w:rsid w:val="00003725"/>
    <w:rsid w:val="00003F93"/>
    <w:rsid w:val="000045B1"/>
    <w:rsid w:val="00004BE2"/>
    <w:rsid w:val="000051F8"/>
    <w:rsid w:val="00005470"/>
    <w:rsid w:val="0000795A"/>
    <w:rsid w:val="00007C24"/>
    <w:rsid w:val="000111A6"/>
    <w:rsid w:val="00011256"/>
    <w:rsid w:val="00012915"/>
    <w:rsid w:val="000140E2"/>
    <w:rsid w:val="00014FDE"/>
    <w:rsid w:val="0002155F"/>
    <w:rsid w:val="000237A5"/>
    <w:rsid w:val="00023F19"/>
    <w:rsid w:val="0002499E"/>
    <w:rsid w:val="00024E38"/>
    <w:rsid w:val="00026550"/>
    <w:rsid w:val="000271AC"/>
    <w:rsid w:val="0003082D"/>
    <w:rsid w:val="000309F9"/>
    <w:rsid w:val="00031912"/>
    <w:rsid w:val="00033598"/>
    <w:rsid w:val="00034B8B"/>
    <w:rsid w:val="000357B7"/>
    <w:rsid w:val="00036176"/>
    <w:rsid w:val="00037BD7"/>
    <w:rsid w:val="00042E26"/>
    <w:rsid w:val="00043841"/>
    <w:rsid w:val="000456F9"/>
    <w:rsid w:val="00045FF6"/>
    <w:rsid w:val="00050DBB"/>
    <w:rsid w:val="0005360F"/>
    <w:rsid w:val="0005627B"/>
    <w:rsid w:val="00063D4F"/>
    <w:rsid w:val="00064346"/>
    <w:rsid w:val="0006721F"/>
    <w:rsid w:val="000736FD"/>
    <w:rsid w:val="0007778B"/>
    <w:rsid w:val="0008682B"/>
    <w:rsid w:val="0009446D"/>
    <w:rsid w:val="0009509C"/>
    <w:rsid w:val="0009652C"/>
    <w:rsid w:val="000A0F1D"/>
    <w:rsid w:val="000A16D6"/>
    <w:rsid w:val="000A22D8"/>
    <w:rsid w:val="000B1FB8"/>
    <w:rsid w:val="000B29A6"/>
    <w:rsid w:val="000B2ABD"/>
    <w:rsid w:val="000C02D5"/>
    <w:rsid w:val="000C07AD"/>
    <w:rsid w:val="000C1CFC"/>
    <w:rsid w:val="000C3224"/>
    <w:rsid w:val="000C42FD"/>
    <w:rsid w:val="000C56E1"/>
    <w:rsid w:val="000C59AF"/>
    <w:rsid w:val="000C5B18"/>
    <w:rsid w:val="000C7DB9"/>
    <w:rsid w:val="000D35E0"/>
    <w:rsid w:val="000D4B4F"/>
    <w:rsid w:val="000D5F11"/>
    <w:rsid w:val="000D7431"/>
    <w:rsid w:val="000E44D5"/>
    <w:rsid w:val="000E4B6E"/>
    <w:rsid w:val="000E5685"/>
    <w:rsid w:val="000E619B"/>
    <w:rsid w:val="000E681C"/>
    <w:rsid w:val="000E6DDD"/>
    <w:rsid w:val="000E7265"/>
    <w:rsid w:val="000F115D"/>
    <w:rsid w:val="000F1D5F"/>
    <w:rsid w:val="000F5AB8"/>
    <w:rsid w:val="000F5C5C"/>
    <w:rsid w:val="000F65D0"/>
    <w:rsid w:val="000F7332"/>
    <w:rsid w:val="00102A8F"/>
    <w:rsid w:val="001031A2"/>
    <w:rsid w:val="00103676"/>
    <w:rsid w:val="001042D9"/>
    <w:rsid w:val="00104490"/>
    <w:rsid w:val="0010473C"/>
    <w:rsid w:val="00105E5F"/>
    <w:rsid w:val="00110A15"/>
    <w:rsid w:val="0011405B"/>
    <w:rsid w:val="00123B48"/>
    <w:rsid w:val="00124008"/>
    <w:rsid w:val="00125DF3"/>
    <w:rsid w:val="001261A0"/>
    <w:rsid w:val="00126723"/>
    <w:rsid w:val="00130BCD"/>
    <w:rsid w:val="00130BCE"/>
    <w:rsid w:val="00131752"/>
    <w:rsid w:val="00132D80"/>
    <w:rsid w:val="00133524"/>
    <w:rsid w:val="00134860"/>
    <w:rsid w:val="001348A4"/>
    <w:rsid w:val="00134981"/>
    <w:rsid w:val="001349C1"/>
    <w:rsid w:val="001356BC"/>
    <w:rsid w:val="00136987"/>
    <w:rsid w:val="00141773"/>
    <w:rsid w:val="00142AE4"/>
    <w:rsid w:val="00143F0C"/>
    <w:rsid w:val="00145E47"/>
    <w:rsid w:val="0014691D"/>
    <w:rsid w:val="00146B02"/>
    <w:rsid w:val="0014752C"/>
    <w:rsid w:val="00150301"/>
    <w:rsid w:val="001516CE"/>
    <w:rsid w:val="00157745"/>
    <w:rsid w:val="0016004F"/>
    <w:rsid w:val="00161952"/>
    <w:rsid w:val="00162A32"/>
    <w:rsid w:val="00163798"/>
    <w:rsid w:val="00170AE6"/>
    <w:rsid w:val="00173922"/>
    <w:rsid w:val="00175316"/>
    <w:rsid w:val="00176425"/>
    <w:rsid w:val="00180C3A"/>
    <w:rsid w:val="00180FA4"/>
    <w:rsid w:val="001817E0"/>
    <w:rsid w:val="001824BC"/>
    <w:rsid w:val="00182838"/>
    <w:rsid w:val="00187913"/>
    <w:rsid w:val="001919F6"/>
    <w:rsid w:val="001930DC"/>
    <w:rsid w:val="0019347E"/>
    <w:rsid w:val="00195C7D"/>
    <w:rsid w:val="0019724D"/>
    <w:rsid w:val="001972AE"/>
    <w:rsid w:val="001A097B"/>
    <w:rsid w:val="001A2FBB"/>
    <w:rsid w:val="001A3A73"/>
    <w:rsid w:val="001A46AE"/>
    <w:rsid w:val="001A4D6B"/>
    <w:rsid w:val="001A7365"/>
    <w:rsid w:val="001B0204"/>
    <w:rsid w:val="001B074A"/>
    <w:rsid w:val="001B0863"/>
    <w:rsid w:val="001B5545"/>
    <w:rsid w:val="001C0E5C"/>
    <w:rsid w:val="001C2BF3"/>
    <w:rsid w:val="001C3B8F"/>
    <w:rsid w:val="001C4AA1"/>
    <w:rsid w:val="001D5072"/>
    <w:rsid w:val="001D645B"/>
    <w:rsid w:val="001D6935"/>
    <w:rsid w:val="001D6E54"/>
    <w:rsid w:val="001D7249"/>
    <w:rsid w:val="001E3682"/>
    <w:rsid w:val="001E3FAB"/>
    <w:rsid w:val="001E4431"/>
    <w:rsid w:val="001E6164"/>
    <w:rsid w:val="001E6F69"/>
    <w:rsid w:val="001E745B"/>
    <w:rsid w:val="001F0977"/>
    <w:rsid w:val="001F0C2E"/>
    <w:rsid w:val="001F4048"/>
    <w:rsid w:val="00200B24"/>
    <w:rsid w:val="00203896"/>
    <w:rsid w:val="00204A76"/>
    <w:rsid w:val="00206168"/>
    <w:rsid w:val="002106E7"/>
    <w:rsid w:val="00214962"/>
    <w:rsid w:val="00215424"/>
    <w:rsid w:val="00220713"/>
    <w:rsid w:val="00222BDD"/>
    <w:rsid w:val="00223366"/>
    <w:rsid w:val="0022471A"/>
    <w:rsid w:val="00226AAB"/>
    <w:rsid w:val="002300B7"/>
    <w:rsid w:val="00230845"/>
    <w:rsid w:val="00231F32"/>
    <w:rsid w:val="00232FC2"/>
    <w:rsid w:val="0023481B"/>
    <w:rsid w:val="00234A9F"/>
    <w:rsid w:val="00235A3B"/>
    <w:rsid w:val="00235CF0"/>
    <w:rsid w:val="0024240F"/>
    <w:rsid w:val="00243FA0"/>
    <w:rsid w:val="002456C4"/>
    <w:rsid w:val="00246D12"/>
    <w:rsid w:val="00246E82"/>
    <w:rsid w:val="002476F6"/>
    <w:rsid w:val="00250566"/>
    <w:rsid w:val="00250DF1"/>
    <w:rsid w:val="002534D3"/>
    <w:rsid w:val="00261BBC"/>
    <w:rsid w:val="0026200C"/>
    <w:rsid w:val="00262E67"/>
    <w:rsid w:val="00263E50"/>
    <w:rsid w:val="00264A5A"/>
    <w:rsid w:val="00265267"/>
    <w:rsid w:val="00267DCE"/>
    <w:rsid w:val="00267EAC"/>
    <w:rsid w:val="00270AA5"/>
    <w:rsid w:val="0027269E"/>
    <w:rsid w:val="0027296F"/>
    <w:rsid w:val="00274BC9"/>
    <w:rsid w:val="00274BF3"/>
    <w:rsid w:val="002760B6"/>
    <w:rsid w:val="00276526"/>
    <w:rsid w:val="00276C73"/>
    <w:rsid w:val="002775E2"/>
    <w:rsid w:val="002835E2"/>
    <w:rsid w:val="0028398E"/>
    <w:rsid w:val="00284757"/>
    <w:rsid w:val="00284B21"/>
    <w:rsid w:val="002901EC"/>
    <w:rsid w:val="0029042E"/>
    <w:rsid w:val="002914A7"/>
    <w:rsid w:val="00291DF6"/>
    <w:rsid w:val="00292868"/>
    <w:rsid w:val="002957FF"/>
    <w:rsid w:val="00296FA9"/>
    <w:rsid w:val="00297091"/>
    <w:rsid w:val="002979CC"/>
    <w:rsid w:val="00297F2F"/>
    <w:rsid w:val="002A02E0"/>
    <w:rsid w:val="002A181B"/>
    <w:rsid w:val="002A1AFD"/>
    <w:rsid w:val="002A27DC"/>
    <w:rsid w:val="002A5CA4"/>
    <w:rsid w:val="002A6919"/>
    <w:rsid w:val="002A761D"/>
    <w:rsid w:val="002B0660"/>
    <w:rsid w:val="002B123D"/>
    <w:rsid w:val="002B1AA1"/>
    <w:rsid w:val="002B28D9"/>
    <w:rsid w:val="002B3B44"/>
    <w:rsid w:val="002B4134"/>
    <w:rsid w:val="002B427C"/>
    <w:rsid w:val="002B7E1D"/>
    <w:rsid w:val="002C2E35"/>
    <w:rsid w:val="002C5338"/>
    <w:rsid w:val="002C5D15"/>
    <w:rsid w:val="002D166B"/>
    <w:rsid w:val="002D1795"/>
    <w:rsid w:val="002D4CBB"/>
    <w:rsid w:val="002D50B2"/>
    <w:rsid w:val="002D57AD"/>
    <w:rsid w:val="002D6D2D"/>
    <w:rsid w:val="002D6DD5"/>
    <w:rsid w:val="002E10EC"/>
    <w:rsid w:val="002E11D4"/>
    <w:rsid w:val="002E2005"/>
    <w:rsid w:val="002E21FC"/>
    <w:rsid w:val="002E2205"/>
    <w:rsid w:val="002E440D"/>
    <w:rsid w:val="002E48EE"/>
    <w:rsid w:val="002E511D"/>
    <w:rsid w:val="002F0102"/>
    <w:rsid w:val="002F485A"/>
    <w:rsid w:val="002F4B42"/>
    <w:rsid w:val="002F4EAD"/>
    <w:rsid w:val="002F612D"/>
    <w:rsid w:val="002F6231"/>
    <w:rsid w:val="002F6357"/>
    <w:rsid w:val="002F68F2"/>
    <w:rsid w:val="002F7608"/>
    <w:rsid w:val="002F7C1E"/>
    <w:rsid w:val="00300F8C"/>
    <w:rsid w:val="00301907"/>
    <w:rsid w:val="00301B36"/>
    <w:rsid w:val="00302044"/>
    <w:rsid w:val="003028EA"/>
    <w:rsid w:val="00303D62"/>
    <w:rsid w:val="00304389"/>
    <w:rsid w:val="00304FAF"/>
    <w:rsid w:val="00305DB0"/>
    <w:rsid w:val="00310BA3"/>
    <w:rsid w:val="003118D6"/>
    <w:rsid w:val="00312220"/>
    <w:rsid w:val="003126F3"/>
    <w:rsid w:val="00313969"/>
    <w:rsid w:val="00313E4C"/>
    <w:rsid w:val="00315922"/>
    <w:rsid w:val="00322B1B"/>
    <w:rsid w:val="00326303"/>
    <w:rsid w:val="00327219"/>
    <w:rsid w:val="00330F98"/>
    <w:rsid w:val="00331D1B"/>
    <w:rsid w:val="00332203"/>
    <w:rsid w:val="00332B5D"/>
    <w:rsid w:val="00334EDE"/>
    <w:rsid w:val="00336143"/>
    <w:rsid w:val="00336F6B"/>
    <w:rsid w:val="00342F73"/>
    <w:rsid w:val="00347CCF"/>
    <w:rsid w:val="003502E4"/>
    <w:rsid w:val="003513C3"/>
    <w:rsid w:val="00352999"/>
    <w:rsid w:val="003533AE"/>
    <w:rsid w:val="00353865"/>
    <w:rsid w:val="0035524B"/>
    <w:rsid w:val="003553C5"/>
    <w:rsid w:val="0035598D"/>
    <w:rsid w:val="00360810"/>
    <w:rsid w:val="00360B3D"/>
    <w:rsid w:val="00364482"/>
    <w:rsid w:val="0036459C"/>
    <w:rsid w:val="003649DC"/>
    <w:rsid w:val="00364CB2"/>
    <w:rsid w:val="0036537A"/>
    <w:rsid w:val="00365546"/>
    <w:rsid w:val="00366520"/>
    <w:rsid w:val="00367E36"/>
    <w:rsid w:val="00370042"/>
    <w:rsid w:val="00370CB4"/>
    <w:rsid w:val="003724E1"/>
    <w:rsid w:val="003729CB"/>
    <w:rsid w:val="003742C9"/>
    <w:rsid w:val="00374383"/>
    <w:rsid w:val="00375D05"/>
    <w:rsid w:val="00381CA4"/>
    <w:rsid w:val="003837D7"/>
    <w:rsid w:val="00383F76"/>
    <w:rsid w:val="00385DB8"/>
    <w:rsid w:val="003866F6"/>
    <w:rsid w:val="0039083E"/>
    <w:rsid w:val="00390A53"/>
    <w:rsid w:val="00393B8F"/>
    <w:rsid w:val="00395672"/>
    <w:rsid w:val="003A043A"/>
    <w:rsid w:val="003A2332"/>
    <w:rsid w:val="003A5273"/>
    <w:rsid w:val="003A53B1"/>
    <w:rsid w:val="003A5CC3"/>
    <w:rsid w:val="003A6EC2"/>
    <w:rsid w:val="003B07F8"/>
    <w:rsid w:val="003B3343"/>
    <w:rsid w:val="003B3990"/>
    <w:rsid w:val="003B3F8F"/>
    <w:rsid w:val="003B4C2A"/>
    <w:rsid w:val="003B6153"/>
    <w:rsid w:val="003B63CB"/>
    <w:rsid w:val="003B6866"/>
    <w:rsid w:val="003B68E5"/>
    <w:rsid w:val="003C0057"/>
    <w:rsid w:val="003C3974"/>
    <w:rsid w:val="003C6508"/>
    <w:rsid w:val="003C6BD6"/>
    <w:rsid w:val="003C75E3"/>
    <w:rsid w:val="003D14DB"/>
    <w:rsid w:val="003D214C"/>
    <w:rsid w:val="003D2B6B"/>
    <w:rsid w:val="003D4D4D"/>
    <w:rsid w:val="003D68E7"/>
    <w:rsid w:val="003D7C1C"/>
    <w:rsid w:val="003E0583"/>
    <w:rsid w:val="003E123A"/>
    <w:rsid w:val="003E2125"/>
    <w:rsid w:val="003E3ADF"/>
    <w:rsid w:val="003F1D59"/>
    <w:rsid w:val="003F238B"/>
    <w:rsid w:val="003F284F"/>
    <w:rsid w:val="003F287F"/>
    <w:rsid w:val="003F38F1"/>
    <w:rsid w:val="003F3A3A"/>
    <w:rsid w:val="003F5514"/>
    <w:rsid w:val="003F5640"/>
    <w:rsid w:val="003F5FE4"/>
    <w:rsid w:val="003F70DB"/>
    <w:rsid w:val="003F7D22"/>
    <w:rsid w:val="0040020A"/>
    <w:rsid w:val="00401072"/>
    <w:rsid w:val="00404706"/>
    <w:rsid w:val="00413526"/>
    <w:rsid w:val="00415CDB"/>
    <w:rsid w:val="004170DA"/>
    <w:rsid w:val="0041794E"/>
    <w:rsid w:val="00417F27"/>
    <w:rsid w:val="00420047"/>
    <w:rsid w:val="00420C1C"/>
    <w:rsid w:val="00422DB8"/>
    <w:rsid w:val="00423513"/>
    <w:rsid w:val="00424FC0"/>
    <w:rsid w:val="00427311"/>
    <w:rsid w:val="00433487"/>
    <w:rsid w:val="00435714"/>
    <w:rsid w:val="004357DF"/>
    <w:rsid w:val="00436090"/>
    <w:rsid w:val="00443BD7"/>
    <w:rsid w:val="004527AC"/>
    <w:rsid w:val="00455C7F"/>
    <w:rsid w:val="00455E9A"/>
    <w:rsid w:val="00456907"/>
    <w:rsid w:val="0045790C"/>
    <w:rsid w:val="00461BA1"/>
    <w:rsid w:val="00463A17"/>
    <w:rsid w:val="004642B3"/>
    <w:rsid w:val="00464690"/>
    <w:rsid w:val="0046482F"/>
    <w:rsid w:val="00464B0F"/>
    <w:rsid w:val="00465EF4"/>
    <w:rsid w:val="00466F5F"/>
    <w:rsid w:val="00467687"/>
    <w:rsid w:val="00467BF7"/>
    <w:rsid w:val="004707D3"/>
    <w:rsid w:val="00470DA4"/>
    <w:rsid w:val="00470E97"/>
    <w:rsid w:val="004716B5"/>
    <w:rsid w:val="004727FB"/>
    <w:rsid w:val="00473A54"/>
    <w:rsid w:val="00474DC3"/>
    <w:rsid w:val="0047631A"/>
    <w:rsid w:val="00483F59"/>
    <w:rsid w:val="00487A74"/>
    <w:rsid w:val="0049102B"/>
    <w:rsid w:val="00491676"/>
    <w:rsid w:val="004920E3"/>
    <w:rsid w:val="004934DE"/>
    <w:rsid w:val="004960B5"/>
    <w:rsid w:val="00496BC8"/>
    <w:rsid w:val="0049732C"/>
    <w:rsid w:val="00497D64"/>
    <w:rsid w:val="004A4CF8"/>
    <w:rsid w:val="004A514D"/>
    <w:rsid w:val="004A5B8D"/>
    <w:rsid w:val="004A6950"/>
    <w:rsid w:val="004A6B3C"/>
    <w:rsid w:val="004A7080"/>
    <w:rsid w:val="004A7274"/>
    <w:rsid w:val="004B1EF4"/>
    <w:rsid w:val="004B2E91"/>
    <w:rsid w:val="004B420F"/>
    <w:rsid w:val="004B4391"/>
    <w:rsid w:val="004B66C3"/>
    <w:rsid w:val="004B6820"/>
    <w:rsid w:val="004B6C36"/>
    <w:rsid w:val="004B7DA2"/>
    <w:rsid w:val="004C056A"/>
    <w:rsid w:val="004C2B1D"/>
    <w:rsid w:val="004C63A3"/>
    <w:rsid w:val="004C6B13"/>
    <w:rsid w:val="004D05A8"/>
    <w:rsid w:val="004D264B"/>
    <w:rsid w:val="004D3978"/>
    <w:rsid w:val="004D591B"/>
    <w:rsid w:val="004D66DD"/>
    <w:rsid w:val="004E07A4"/>
    <w:rsid w:val="004E27E8"/>
    <w:rsid w:val="004E2C28"/>
    <w:rsid w:val="004E30E2"/>
    <w:rsid w:val="004E3196"/>
    <w:rsid w:val="004E3D23"/>
    <w:rsid w:val="004E4224"/>
    <w:rsid w:val="004E68C7"/>
    <w:rsid w:val="004E7CD6"/>
    <w:rsid w:val="004F122B"/>
    <w:rsid w:val="004F325F"/>
    <w:rsid w:val="004F3310"/>
    <w:rsid w:val="004F352E"/>
    <w:rsid w:val="004F3F22"/>
    <w:rsid w:val="004F6839"/>
    <w:rsid w:val="0050049D"/>
    <w:rsid w:val="00500918"/>
    <w:rsid w:val="00501AF7"/>
    <w:rsid w:val="00501DB3"/>
    <w:rsid w:val="0050364F"/>
    <w:rsid w:val="00503A85"/>
    <w:rsid w:val="0050419D"/>
    <w:rsid w:val="00504F68"/>
    <w:rsid w:val="00505E6E"/>
    <w:rsid w:val="00506708"/>
    <w:rsid w:val="005175A9"/>
    <w:rsid w:val="00520165"/>
    <w:rsid w:val="0052480D"/>
    <w:rsid w:val="00525EF9"/>
    <w:rsid w:val="0052626F"/>
    <w:rsid w:val="00526948"/>
    <w:rsid w:val="00526AAD"/>
    <w:rsid w:val="00526B30"/>
    <w:rsid w:val="005305B6"/>
    <w:rsid w:val="00531852"/>
    <w:rsid w:val="00531B69"/>
    <w:rsid w:val="00532C14"/>
    <w:rsid w:val="00532CF2"/>
    <w:rsid w:val="005347E4"/>
    <w:rsid w:val="00534ACA"/>
    <w:rsid w:val="005361B4"/>
    <w:rsid w:val="00540C9D"/>
    <w:rsid w:val="00540F3B"/>
    <w:rsid w:val="005413CA"/>
    <w:rsid w:val="0054240A"/>
    <w:rsid w:val="00542CDB"/>
    <w:rsid w:val="00543017"/>
    <w:rsid w:val="0054350C"/>
    <w:rsid w:val="00544B30"/>
    <w:rsid w:val="0054537B"/>
    <w:rsid w:val="00546747"/>
    <w:rsid w:val="005467D0"/>
    <w:rsid w:val="0054740D"/>
    <w:rsid w:val="005477E6"/>
    <w:rsid w:val="005501DD"/>
    <w:rsid w:val="005530DA"/>
    <w:rsid w:val="005530E1"/>
    <w:rsid w:val="00553C9A"/>
    <w:rsid w:val="00557451"/>
    <w:rsid w:val="00561CF1"/>
    <w:rsid w:val="0056266D"/>
    <w:rsid w:val="0056288E"/>
    <w:rsid w:val="005672DE"/>
    <w:rsid w:val="005735BB"/>
    <w:rsid w:val="00576308"/>
    <w:rsid w:val="00577C03"/>
    <w:rsid w:val="00581A16"/>
    <w:rsid w:val="0058228C"/>
    <w:rsid w:val="005863CF"/>
    <w:rsid w:val="00587F2A"/>
    <w:rsid w:val="0059152F"/>
    <w:rsid w:val="00592611"/>
    <w:rsid w:val="0059362D"/>
    <w:rsid w:val="005948B7"/>
    <w:rsid w:val="00596A84"/>
    <w:rsid w:val="00597B4F"/>
    <w:rsid w:val="005A27F4"/>
    <w:rsid w:val="005A2BF5"/>
    <w:rsid w:val="005A55C8"/>
    <w:rsid w:val="005A5A17"/>
    <w:rsid w:val="005A634D"/>
    <w:rsid w:val="005A6459"/>
    <w:rsid w:val="005A6E4B"/>
    <w:rsid w:val="005A7BA3"/>
    <w:rsid w:val="005B1FCE"/>
    <w:rsid w:val="005B2895"/>
    <w:rsid w:val="005B4F93"/>
    <w:rsid w:val="005B6401"/>
    <w:rsid w:val="005B6AE8"/>
    <w:rsid w:val="005C04A9"/>
    <w:rsid w:val="005C0EA9"/>
    <w:rsid w:val="005C1235"/>
    <w:rsid w:val="005C2726"/>
    <w:rsid w:val="005C2747"/>
    <w:rsid w:val="005C5FD9"/>
    <w:rsid w:val="005C7CAB"/>
    <w:rsid w:val="005D1235"/>
    <w:rsid w:val="005D2845"/>
    <w:rsid w:val="005D32CC"/>
    <w:rsid w:val="005D55D6"/>
    <w:rsid w:val="005D765D"/>
    <w:rsid w:val="005D7C34"/>
    <w:rsid w:val="005E24E5"/>
    <w:rsid w:val="005E2C70"/>
    <w:rsid w:val="005E3877"/>
    <w:rsid w:val="005E5B6E"/>
    <w:rsid w:val="005E7274"/>
    <w:rsid w:val="005E7539"/>
    <w:rsid w:val="005E7E30"/>
    <w:rsid w:val="005F1915"/>
    <w:rsid w:val="005F1FB8"/>
    <w:rsid w:val="005F395C"/>
    <w:rsid w:val="005F56A6"/>
    <w:rsid w:val="005F61DE"/>
    <w:rsid w:val="005F6AA0"/>
    <w:rsid w:val="005F74BA"/>
    <w:rsid w:val="00602F28"/>
    <w:rsid w:val="00604C15"/>
    <w:rsid w:val="00604FD4"/>
    <w:rsid w:val="00605321"/>
    <w:rsid w:val="00605CAE"/>
    <w:rsid w:val="00607C9D"/>
    <w:rsid w:val="00612655"/>
    <w:rsid w:val="0061318B"/>
    <w:rsid w:val="00613E93"/>
    <w:rsid w:val="0061441C"/>
    <w:rsid w:val="00615764"/>
    <w:rsid w:val="00615BBB"/>
    <w:rsid w:val="006170A2"/>
    <w:rsid w:val="00617D7A"/>
    <w:rsid w:val="00617E90"/>
    <w:rsid w:val="0062057A"/>
    <w:rsid w:val="00623E79"/>
    <w:rsid w:val="00624F06"/>
    <w:rsid w:val="00625F6F"/>
    <w:rsid w:val="00626FFD"/>
    <w:rsid w:val="00627374"/>
    <w:rsid w:val="006275FE"/>
    <w:rsid w:val="00627966"/>
    <w:rsid w:val="006304C8"/>
    <w:rsid w:val="00632301"/>
    <w:rsid w:val="006340B7"/>
    <w:rsid w:val="006342BA"/>
    <w:rsid w:val="00634E3A"/>
    <w:rsid w:val="00636E67"/>
    <w:rsid w:val="0063792E"/>
    <w:rsid w:val="0064145B"/>
    <w:rsid w:val="0064145E"/>
    <w:rsid w:val="006415D4"/>
    <w:rsid w:val="0064263B"/>
    <w:rsid w:val="00642C7C"/>
    <w:rsid w:val="00643C84"/>
    <w:rsid w:val="0064504D"/>
    <w:rsid w:val="00646B24"/>
    <w:rsid w:val="00650FE8"/>
    <w:rsid w:val="00651DBD"/>
    <w:rsid w:val="006526E8"/>
    <w:rsid w:val="006527C8"/>
    <w:rsid w:val="00653244"/>
    <w:rsid w:val="00655AB3"/>
    <w:rsid w:val="00655DF0"/>
    <w:rsid w:val="006564D0"/>
    <w:rsid w:val="00656AAF"/>
    <w:rsid w:val="00657BE2"/>
    <w:rsid w:val="00662437"/>
    <w:rsid w:val="0066323A"/>
    <w:rsid w:val="006644E6"/>
    <w:rsid w:val="00666AF8"/>
    <w:rsid w:val="00667D2D"/>
    <w:rsid w:val="00670334"/>
    <w:rsid w:val="00670D00"/>
    <w:rsid w:val="00671F72"/>
    <w:rsid w:val="0067200E"/>
    <w:rsid w:val="0067319A"/>
    <w:rsid w:val="006747FF"/>
    <w:rsid w:val="00674A84"/>
    <w:rsid w:val="0067613B"/>
    <w:rsid w:val="006772C2"/>
    <w:rsid w:val="00677ACF"/>
    <w:rsid w:val="006801A7"/>
    <w:rsid w:val="00681204"/>
    <w:rsid w:val="00686BE5"/>
    <w:rsid w:val="006875E3"/>
    <w:rsid w:val="00687AF8"/>
    <w:rsid w:val="00690CFF"/>
    <w:rsid w:val="00691E16"/>
    <w:rsid w:val="00694392"/>
    <w:rsid w:val="00696B60"/>
    <w:rsid w:val="006A0F99"/>
    <w:rsid w:val="006A2584"/>
    <w:rsid w:val="006A4A32"/>
    <w:rsid w:val="006A4E28"/>
    <w:rsid w:val="006A599A"/>
    <w:rsid w:val="006A722C"/>
    <w:rsid w:val="006B13AD"/>
    <w:rsid w:val="006B2B38"/>
    <w:rsid w:val="006B30B8"/>
    <w:rsid w:val="006B3340"/>
    <w:rsid w:val="006B4CE5"/>
    <w:rsid w:val="006B6063"/>
    <w:rsid w:val="006B7E1E"/>
    <w:rsid w:val="006C335D"/>
    <w:rsid w:val="006C4AC7"/>
    <w:rsid w:val="006C4F63"/>
    <w:rsid w:val="006C6504"/>
    <w:rsid w:val="006C7A80"/>
    <w:rsid w:val="006D0FE0"/>
    <w:rsid w:val="006D2FCE"/>
    <w:rsid w:val="006D34FA"/>
    <w:rsid w:val="006D48D2"/>
    <w:rsid w:val="006D5C06"/>
    <w:rsid w:val="006E0932"/>
    <w:rsid w:val="006E3BC0"/>
    <w:rsid w:val="006E4CA4"/>
    <w:rsid w:val="006E4F0A"/>
    <w:rsid w:val="006E59E4"/>
    <w:rsid w:val="006E6CC0"/>
    <w:rsid w:val="006E73E0"/>
    <w:rsid w:val="006F0A47"/>
    <w:rsid w:val="006F0E6C"/>
    <w:rsid w:val="006F1967"/>
    <w:rsid w:val="006F2033"/>
    <w:rsid w:val="006F2D51"/>
    <w:rsid w:val="006F5320"/>
    <w:rsid w:val="00700681"/>
    <w:rsid w:val="00700980"/>
    <w:rsid w:val="00700F3C"/>
    <w:rsid w:val="00701241"/>
    <w:rsid w:val="007017AE"/>
    <w:rsid w:val="007028ED"/>
    <w:rsid w:val="00703193"/>
    <w:rsid w:val="0070396E"/>
    <w:rsid w:val="00704A3D"/>
    <w:rsid w:val="007052F2"/>
    <w:rsid w:val="00705991"/>
    <w:rsid w:val="007067F5"/>
    <w:rsid w:val="00706E12"/>
    <w:rsid w:val="00707BBD"/>
    <w:rsid w:val="007142DE"/>
    <w:rsid w:val="0071669E"/>
    <w:rsid w:val="00717140"/>
    <w:rsid w:val="00721A74"/>
    <w:rsid w:val="00722715"/>
    <w:rsid w:val="007244D1"/>
    <w:rsid w:val="00724CB9"/>
    <w:rsid w:val="0072509E"/>
    <w:rsid w:val="0072781B"/>
    <w:rsid w:val="00727D9E"/>
    <w:rsid w:val="00731272"/>
    <w:rsid w:val="007313EE"/>
    <w:rsid w:val="007321AE"/>
    <w:rsid w:val="007321F7"/>
    <w:rsid w:val="00734082"/>
    <w:rsid w:val="00734553"/>
    <w:rsid w:val="007431CF"/>
    <w:rsid w:val="007445BB"/>
    <w:rsid w:val="0074491A"/>
    <w:rsid w:val="00744EF2"/>
    <w:rsid w:val="0074577B"/>
    <w:rsid w:val="007500B8"/>
    <w:rsid w:val="007510DB"/>
    <w:rsid w:val="00751123"/>
    <w:rsid w:val="00751214"/>
    <w:rsid w:val="00751678"/>
    <w:rsid w:val="00751B17"/>
    <w:rsid w:val="00751DD5"/>
    <w:rsid w:val="00752347"/>
    <w:rsid w:val="00753091"/>
    <w:rsid w:val="00754AF9"/>
    <w:rsid w:val="00760C80"/>
    <w:rsid w:val="0076124F"/>
    <w:rsid w:val="00763CE9"/>
    <w:rsid w:val="007663FA"/>
    <w:rsid w:val="007712A1"/>
    <w:rsid w:val="007715B3"/>
    <w:rsid w:val="00773A7F"/>
    <w:rsid w:val="007755EC"/>
    <w:rsid w:val="00776037"/>
    <w:rsid w:val="007761DD"/>
    <w:rsid w:val="007764F6"/>
    <w:rsid w:val="0078039A"/>
    <w:rsid w:val="00780898"/>
    <w:rsid w:val="00781DA0"/>
    <w:rsid w:val="00782EB6"/>
    <w:rsid w:val="0078346C"/>
    <w:rsid w:val="00785A4B"/>
    <w:rsid w:val="00785CF4"/>
    <w:rsid w:val="00785E99"/>
    <w:rsid w:val="007864B6"/>
    <w:rsid w:val="007874FD"/>
    <w:rsid w:val="007876BA"/>
    <w:rsid w:val="007922D1"/>
    <w:rsid w:val="0079285B"/>
    <w:rsid w:val="00792F2A"/>
    <w:rsid w:val="00793E88"/>
    <w:rsid w:val="00794876"/>
    <w:rsid w:val="00794BCE"/>
    <w:rsid w:val="007954DB"/>
    <w:rsid w:val="00796B80"/>
    <w:rsid w:val="007A10C1"/>
    <w:rsid w:val="007A1CAF"/>
    <w:rsid w:val="007A36D8"/>
    <w:rsid w:val="007A58FF"/>
    <w:rsid w:val="007A5C77"/>
    <w:rsid w:val="007A62ED"/>
    <w:rsid w:val="007A63AD"/>
    <w:rsid w:val="007A6E47"/>
    <w:rsid w:val="007A7D51"/>
    <w:rsid w:val="007B06F9"/>
    <w:rsid w:val="007B0E76"/>
    <w:rsid w:val="007B4DCD"/>
    <w:rsid w:val="007B685B"/>
    <w:rsid w:val="007C100C"/>
    <w:rsid w:val="007C1331"/>
    <w:rsid w:val="007C369D"/>
    <w:rsid w:val="007C3DAF"/>
    <w:rsid w:val="007C3F38"/>
    <w:rsid w:val="007C3F83"/>
    <w:rsid w:val="007C5736"/>
    <w:rsid w:val="007C620F"/>
    <w:rsid w:val="007C6AFC"/>
    <w:rsid w:val="007C6F01"/>
    <w:rsid w:val="007C7B79"/>
    <w:rsid w:val="007D02C3"/>
    <w:rsid w:val="007D0389"/>
    <w:rsid w:val="007D0494"/>
    <w:rsid w:val="007D04D2"/>
    <w:rsid w:val="007D182C"/>
    <w:rsid w:val="007D1F5A"/>
    <w:rsid w:val="007D3544"/>
    <w:rsid w:val="007D42B6"/>
    <w:rsid w:val="007E3413"/>
    <w:rsid w:val="007E3F51"/>
    <w:rsid w:val="007E49B6"/>
    <w:rsid w:val="007E5171"/>
    <w:rsid w:val="007E53A1"/>
    <w:rsid w:val="007E64CA"/>
    <w:rsid w:val="007E7A31"/>
    <w:rsid w:val="007F0A12"/>
    <w:rsid w:val="007F6B22"/>
    <w:rsid w:val="00803758"/>
    <w:rsid w:val="00810FCD"/>
    <w:rsid w:val="008112AC"/>
    <w:rsid w:val="008121FD"/>
    <w:rsid w:val="008146CC"/>
    <w:rsid w:val="00816D32"/>
    <w:rsid w:val="00817D75"/>
    <w:rsid w:val="00820B92"/>
    <w:rsid w:val="00821488"/>
    <w:rsid w:val="00823434"/>
    <w:rsid w:val="0082401D"/>
    <w:rsid w:val="00824613"/>
    <w:rsid w:val="00826BDE"/>
    <w:rsid w:val="00827E36"/>
    <w:rsid w:val="008312BD"/>
    <w:rsid w:val="00833E3A"/>
    <w:rsid w:val="00835558"/>
    <w:rsid w:val="008359CF"/>
    <w:rsid w:val="00836F3F"/>
    <w:rsid w:val="0083744F"/>
    <w:rsid w:val="00841E8A"/>
    <w:rsid w:val="00842B7A"/>
    <w:rsid w:val="00843382"/>
    <w:rsid w:val="008435AB"/>
    <w:rsid w:val="00843C2A"/>
    <w:rsid w:val="00844574"/>
    <w:rsid w:val="00845A58"/>
    <w:rsid w:val="0084603E"/>
    <w:rsid w:val="0084749C"/>
    <w:rsid w:val="00851835"/>
    <w:rsid w:val="00851966"/>
    <w:rsid w:val="00852460"/>
    <w:rsid w:val="00852BB6"/>
    <w:rsid w:val="008620F9"/>
    <w:rsid w:val="00862959"/>
    <w:rsid w:val="00863FBB"/>
    <w:rsid w:val="008641F1"/>
    <w:rsid w:val="00866BC1"/>
    <w:rsid w:val="00867F1E"/>
    <w:rsid w:val="008706AA"/>
    <w:rsid w:val="00870B4D"/>
    <w:rsid w:val="0087468E"/>
    <w:rsid w:val="00875F89"/>
    <w:rsid w:val="00877D4E"/>
    <w:rsid w:val="008803B4"/>
    <w:rsid w:val="0088080A"/>
    <w:rsid w:val="00881006"/>
    <w:rsid w:val="008844D2"/>
    <w:rsid w:val="008870DD"/>
    <w:rsid w:val="00890C63"/>
    <w:rsid w:val="008919D9"/>
    <w:rsid w:val="00893E15"/>
    <w:rsid w:val="0089718C"/>
    <w:rsid w:val="008979FC"/>
    <w:rsid w:val="008A1FEA"/>
    <w:rsid w:val="008A2337"/>
    <w:rsid w:val="008A36AC"/>
    <w:rsid w:val="008A3913"/>
    <w:rsid w:val="008A4811"/>
    <w:rsid w:val="008B0108"/>
    <w:rsid w:val="008B3317"/>
    <w:rsid w:val="008B412F"/>
    <w:rsid w:val="008B55B2"/>
    <w:rsid w:val="008B6367"/>
    <w:rsid w:val="008B73A3"/>
    <w:rsid w:val="008C19AA"/>
    <w:rsid w:val="008C2177"/>
    <w:rsid w:val="008C2DC6"/>
    <w:rsid w:val="008C40B6"/>
    <w:rsid w:val="008C40F8"/>
    <w:rsid w:val="008D02C4"/>
    <w:rsid w:val="008D1331"/>
    <w:rsid w:val="008D22DE"/>
    <w:rsid w:val="008D253A"/>
    <w:rsid w:val="008D29D1"/>
    <w:rsid w:val="008D3348"/>
    <w:rsid w:val="008D3586"/>
    <w:rsid w:val="008D434A"/>
    <w:rsid w:val="008D576C"/>
    <w:rsid w:val="008D6161"/>
    <w:rsid w:val="008D771E"/>
    <w:rsid w:val="008D796F"/>
    <w:rsid w:val="008D7B2C"/>
    <w:rsid w:val="008E011B"/>
    <w:rsid w:val="008E03F2"/>
    <w:rsid w:val="008E335E"/>
    <w:rsid w:val="008E3CAC"/>
    <w:rsid w:val="008E5557"/>
    <w:rsid w:val="008E572F"/>
    <w:rsid w:val="008E5BBC"/>
    <w:rsid w:val="008E7D83"/>
    <w:rsid w:val="008F0440"/>
    <w:rsid w:val="008F060E"/>
    <w:rsid w:val="008F292A"/>
    <w:rsid w:val="008F2FE4"/>
    <w:rsid w:val="008F4D19"/>
    <w:rsid w:val="008F4D2B"/>
    <w:rsid w:val="008F53D3"/>
    <w:rsid w:val="008F65B6"/>
    <w:rsid w:val="008F74BA"/>
    <w:rsid w:val="0090192A"/>
    <w:rsid w:val="00903F31"/>
    <w:rsid w:val="0090464B"/>
    <w:rsid w:val="00905374"/>
    <w:rsid w:val="00905A84"/>
    <w:rsid w:val="0091099C"/>
    <w:rsid w:val="009141A1"/>
    <w:rsid w:val="00914450"/>
    <w:rsid w:val="0091562E"/>
    <w:rsid w:val="00915860"/>
    <w:rsid w:val="00915BD8"/>
    <w:rsid w:val="0091617F"/>
    <w:rsid w:val="00916D27"/>
    <w:rsid w:val="00920998"/>
    <w:rsid w:val="00920BB9"/>
    <w:rsid w:val="00920CB3"/>
    <w:rsid w:val="0092416D"/>
    <w:rsid w:val="00924727"/>
    <w:rsid w:val="00925359"/>
    <w:rsid w:val="00925B7B"/>
    <w:rsid w:val="00925CD5"/>
    <w:rsid w:val="009274A4"/>
    <w:rsid w:val="009303AE"/>
    <w:rsid w:val="00930819"/>
    <w:rsid w:val="00932CBF"/>
    <w:rsid w:val="009338DF"/>
    <w:rsid w:val="00933E6A"/>
    <w:rsid w:val="00934A96"/>
    <w:rsid w:val="00936762"/>
    <w:rsid w:val="0094311E"/>
    <w:rsid w:val="009436C6"/>
    <w:rsid w:val="0094398A"/>
    <w:rsid w:val="009450E6"/>
    <w:rsid w:val="009462DA"/>
    <w:rsid w:val="00946FD8"/>
    <w:rsid w:val="009513FB"/>
    <w:rsid w:val="0095143F"/>
    <w:rsid w:val="0095175C"/>
    <w:rsid w:val="00956630"/>
    <w:rsid w:val="00956962"/>
    <w:rsid w:val="0096111B"/>
    <w:rsid w:val="00961833"/>
    <w:rsid w:val="0096209E"/>
    <w:rsid w:val="009634B4"/>
    <w:rsid w:val="00964052"/>
    <w:rsid w:val="0096455A"/>
    <w:rsid w:val="009656AF"/>
    <w:rsid w:val="00967B25"/>
    <w:rsid w:val="00970DDA"/>
    <w:rsid w:val="00970E5E"/>
    <w:rsid w:val="009717BE"/>
    <w:rsid w:val="00973517"/>
    <w:rsid w:val="00973A87"/>
    <w:rsid w:val="009762EA"/>
    <w:rsid w:val="009779D6"/>
    <w:rsid w:val="0098087F"/>
    <w:rsid w:val="009857FD"/>
    <w:rsid w:val="00985E10"/>
    <w:rsid w:val="00986121"/>
    <w:rsid w:val="00992E50"/>
    <w:rsid w:val="00993D57"/>
    <w:rsid w:val="00994B8B"/>
    <w:rsid w:val="00996728"/>
    <w:rsid w:val="00996FE2"/>
    <w:rsid w:val="009A074F"/>
    <w:rsid w:val="009A17A7"/>
    <w:rsid w:val="009A209C"/>
    <w:rsid w:val="009A3DE9"/>
    <w:rsid w:val="009A436A"/>
    <w:rsid w:val="009A5EB6"/>
    <w:rsid w:val="009A649E"/>
    <w:rsid w:val="009A7229"/>
    <w:rsid w:val="009B08D6"/>
    <w:rsid w:val="009B12C7"/>
    <w:rsid w:val="009B2F69"/>
    <w:rsid w:val="009B397D"/>
    <w:rsid w:val="009B5423"/>
    <w:rsid w:val="009B67FB"/>
    <w:rsid w:val="009B70B8"/>
    <w:rsid w:val="009C128B"/>
    <w:rsid w:val="009C414C"/>
    <w:rsid w:val="009C4820"/>
    <w:rsid w:val="009C4DED"/>
    <w:rsid w:val="009C5541"/>
    <w:rsid w:val="009C5AD8"/>
    <w:rsid w:val="009C7361"/>
    <w:rsid w:val="009C737E"/>
    <w:rsid w:val="009D03B9"/>
    <w:rsid w:val="009D1E34"/>
    <w:rsid w:val="009D42F1"/>
    <w:rsid w:val="009E1E3D"/>
    <w:rsid w:val="009E300D"/>
    <w:rsid w:val="009E344B"/>
    <w:rsid w:val="009E7C54"/>
    <w:rsid w:val="009F1761"/>
    <w:rsid w:val="009F4F16"/>
    <w:rsid w:val="009F6F0B"/>
    <w:rsid w:val="009F7028"/>
    <w:rsid w:val="009F76AA"/>
    <w:rsid w:val="00A02DF8"/>
    <w:rsid w:val="00A03251"/>
    <w:rsid w:val="00A0380B"/>
    <w:rsid w:val="00A073FE"/>
    <w:rsid w:val="00A0761D"/>
    <w:rsid w:val="00A110F2"/>
    <w:rsid w:val="00A129FF"/>
    <w:rsid w:val="00A14755"/>
    <w:rsid w:val="00A1530C"/>
    <w:rsid w:val="00A231FE"/>
    <w:rsid w:val="00A2326E"/>
    <w:rsid w:val="00A23493"/>
    <w:rsid w:val="00A23C95"/>
    <w:rsid w:val="00A25822"/>
    <w:rsid w:val="00A27095"/>
    <w:rsid w:val="00A30343"/>
    <w:rsid w:val="00A30399"/>
    <w:rsid w:val="00A316AB"/>
    <w:rsid w:val="00A3233C"/>
    <w:rsid w:val="00A3294B"/>
    <w:rsid w:val="00A33339"/>
    <w:rsid w:val="00A3605C"/>
    <w:rsid w:val="00A374AD"/>
    <w:rsid w:val="00A41647"/>
    <w:rsid w:val="00A427F9"/>
    <w:rsid w:val="00A45CAF"/>
    <w:rsid w:val="00A45FB2"/>
    <w:rsid w:val="00A46AB6"/>
    <w:rsid w:val="00A46CFA"/>
    <w:rsid w:val="00A4769C"/>
    <w:rsid w:val="00A51771"/>
    <w:rsid w:val="00A52AC3"/>
    <w:rsid w:val="00A54B95"/>
    <w:rsid w:val="00A606B2"/>
    <w:rsid w:val="00A6652E"/>
    <w:rsid w:val="00A70B21"/>
    <w:rsid w:val="00A71BE4"/>
    <w:rsid w:val="00A7242C"/>
    <w:rsid w:val="00A72759"/>
    <w:rsid w:val="00A73777"/>
    <w:rsid w:val="00A743CC"/>
    <w:rsid w:val="00A749B6"/>
    <w:rsid w:val="00A844EE"/>
    <w:rsid w:val="00A84889"/>
    <w:rsid w:val="00A84BD2"/>
    <w:rsid w:val="00A84ED5"/>
    <w:rsid w:val="00A86263"/>
    <w:rsid w:val="00A86338"/>
    <w:rsid w:val="00A87AB6"/>
    <w:rsid w:val="00A90770"/>
    <w:rsid w:val="00A937E4"/>
    <w:rsid w:val="00A9479C"/>
    <w:rsid w:val="00A94ACA"/>
    <w:rsid w:val="00A95E39"/>
    <w:rsid w:val="00A96031"/>
    <w:rsid w:val="00A96728"/>
    <w:rsid w:val="00AA16F2"/>
    <w:rsid w:val="00AA1D52"/>
    <w:rsid w:val="00AA24D4"/>
    <w:rsid w:val="00AA2D84"/>
    <w:rsid w:val="00AA39C5"/>
    <w:rsid w:val="00AA3A03"/>
    <w:rsid w:val="00AA5D9B"/>
    <w:rsid w:val="00AA670B"/>
    <w:rsid w:val="00AB122C"/>
    <w:rsid w:val="00AB2B6D"/>
    <w:rsid w:val="00AB3217"/>
    <w:rsid w:val="00AB3D68"/>
    <w:rsid w:val="00AB45B2"/>
    <w:rsid w:val="00AB5F56"/>
    <w:rsid w:val="00AB6F9B"/>
    <w:rsid w:val="00AC0429"/>
    <w:rsid w:val="00AC0D4D"/>
    <w:rsid w:val="00AC143F"/>
    <w:rsid w:val="00AC1CE7"/>
    <w:rsid w:val="00AC232A"/>
    <w:rsid w:val="00AC23E7"/>
    <w:rsid w:val="00AC2586"/>
    <w:rsid w:val="00AC2CEB"/>
    <w:rsid w:val="00AC415C"/>
    <w:rsid w:val="00AC77A2"/>
    <w:rsid w:val="00AD1F7E"/>
    <w:rsid w:val="00AE090D"/>
    <w:rsid w:val="00AE14D0"/>
    <w:rsid w:val="00AE2D29"/>
    <w:rsid w:val="00AE323D"/>
    <w:rsid w:val="00AE5B5B"/>
    <w:rsid w:val="00AF0ABE"/>
    <w:rsid w:val="00AF3142"/>
    <w:rsid w:val="00AF4036"/>
    <w:rsid w:val="00AF4BE9"/>
    <w:rsid w:val="00AF50F0"/>
    <w:rsid w:val="00AF5AED"/>
    <w:rsid w:val="00B00B4A"/>
    <w:rsid w:val="00B0388E"/>
    <w:rsid w:val="00B047AF"/>
    <w:rsid w:val="00B04E08"/>
    <w:rsid w:val="00B10BE3"/>
    <w:rsid w:val="00B1101E"/>
    <w:rsid w:val="00B119FA"/>
    <w:rsid w:val="00B11DF9"/>
    <w:rsid w:val="00B124FC"/>
    <w:rsid w:val="00B12CD9"/>
    <w:rsid w:val="00B13F15"/>
    <w:rsid w:val="00B14939"/>
    <w:rsid w:val="00B154C0"/>
    <w:rsid w:val="00B160DB"/>
    <w:rsid w:val="00B161E6"/>
    <w:rsid w:val="00B17991"/>
    <w:rsid w:val="00B17C17"/>
    <w:rsid w:val="00B219FA"/>
    <w:rsid w:val="00B225A5"/>
    <w:rsid w:val="00B23973"/>
    <w:rsid w:val="00B25322"/>
    <w:rsid w:val="00B25F4D"/>
    <w:rsid w:val="00B26BD9"/>
    <w:rsid w:val="00B27666"/>
    <w:rsid w:val="00B2798E"/>
    <w:rsid w:val="00B279F8"/>
    <w:rsid w:val="00B3112B"/>
    <w:rsid w:val="00B32FEB"/>
    <w:rsid w:val="00B357D6"/>
    <w:rsid w:val="00B3612B"/>
    <w:rsid w:val="00B368E1"/>
    <w:rsid w:val="00B36B65"/>
    <w:rsid w:val="00B36D18"/>
    <w:rsid w:val="00B36F38"/>
    <w:rsid w:val="00B37298"/>
    <w:rsid w:val="00B372C8"/>
    <w:rsid w:val="00B37C52"/>
    <w:rsid w:val="00B4219E"/>
    <w:rsid w:val="00B42A97"/>
    <w:rsid w:val="00B43FA1"/>
    <w:rsid w:val="00B44256"/>
    <w:rsid w:val="00B44463"/>
    <w:rsid w:val="00B44F29"/>
    <w:rsid w:val="00B455A4"/>
    <w:rsid w:val="00B47F31"/>
    <w:rsid w:val="00B508F0"/>
    <w:rsid w:val="00B52272"/>
    <w:rsid w:val="00B52DA6"/>
    <w:rsid w:val="00B531F8"/>
    <w:rsid w:val="00B56D49"/>
    <w:rsid w:val="00B63BEF"/>
    <w:rsid w:val="00B65DCF"/>
    <w:rsid w:val="00B66B56"/>
    <w:rsid w:val="00B67246"/>
    <w:rsid w:val="00B67A1C"/>
    <w:rsid w:val="00B67A28"/>
    <w:rsid w:val="00B70B6A"/>
    <w:rsid w:val="00B724C6"/>
    <w:rsid w:val="00B728E6"/>
    <w:rsid w:val="00B72A1A"/>
    <w:rsid w:val="00B7401F"/>
    <w:rsid w:val="00B74264"/>
    <w:rsid w:val="00B7442A"/>
    <w:rsid w:val="00B77B60"/>
    <w:rsid w:val="00B811FA"/>
    <w:rsid w:val="00B8350D"/>
    <w:rsid w:val="00B87099"/>
    <w:rsid w:val="00B928D2"/>
    <w:rsid w:val="00B92AFE"/>
    <w:rsid w:val="00B93644"/>
    <w:rsid w:val="00B95D31"/>
    <w:rsid w:val="00BA0C57"/>
    <w:rsid w:val="00BA206D"/>
    <w:rsid w:val="00BA57C8"/>
    <w:rsid w:val="00BA7AF0"/>
    <w:rsid w:val="00BA7B3A"/>
    <w:rsid w:val="00BB123E"/>
    <w:rsid w:val="00BB1CD0"/>
    <w:rsid w:val="00BB3303"/>
    <w:rsid w:val="00BB59CC"/>
    <w:rsid w:val="00BB6628"/>
    <w:rsid w:val="00BB6A8C"/>
    <w:rsid w:val="00BC0BF8"/>
    <w:rsid w:val="00BC13D1"/>
    <w:rsid w:val="00BC163A"/>
    <w:rsid w:val="00BC6F0E"/>
    <w:rsid w:val="00BC7188"/>
    <w:rsid w:val="00BD10E5"/>
    <w:rsid w:val="00BD1DB2"/>
    <w:rsid w:val="00BD29E9"/>
    <w:rsid w:val="00BD2AD1"/>
    <w:rsid w:val="00BD3484"/>
    <w:rsid w:val="00BD367F"/>
    <w:rsid w:val="00BD4737"/>
    <w:rsid w:val="00BD49CB"/>
    <w:rsid w:val="00BD4B4B"/>
    <w:rsid w:val="00BD641A"/>
    <w:rsid w:val="00BD7600"/>
    <w:rsid w:val="00BE0C49"/>
    <w:rsid w:val="00BE154E"/>
    <w:rsid w:val="00BE1B62"/>
    <w:rsid w:val="00BE2778"/>
    <w:rsid w:val="00BE350E"/>
    <w:rsid w:val="00BE7DAF"/>
    <w:rsid w:val="00BF2654"/>
    <w:rsid w:val="00BF527D"/>
    <w:rsid w:val="00BF79D1"/>
    <w:rsid w:val="00C00C45"/>
    <w:rsid w:val="00C01BEC"/>
    <w:rsid w:val="00C02803"/>
    <w:rsid w:val="00C0447A"/>
    <w:rsid w:val="00C0743A"/>
    <w:rsid w:val="00C07AE5"/>
    <w:rsid w:val="00C1123A"/>
    <w:rsid w:val="00C1170B"/>
    <w:rsid w:val="00C13D71"/>
    <w:rsid w:val="00C14AFF"/>
    <w:rsid w:val="00C150D3"/>
    <w:rsid w:val="00C1546C"/>
    <w:rsid w:val="00C1798E"/>
    <w:rsid w:val="00C21127"/>
    <w:rsid w:val="00C2312E"/>
    <w:rsid w:val="00C23B0E"/>
    <w:rsid w:val="00C23D4C"/>
    <w:rsid w:val="00C24189"/>
    <w:rsid w:val="00C26748"/>
    <w:rsid w:val="00C2747E"/>
    <w:rsid w:val="00C2778F"/>
    <w:rsid w:val="00C3068A"/>
    <w:rsid w:val="00C31363"/>
    <w:rsid w:val="00C31630"/>
    <w:rsid w:val="00C3223E"/>
    <w:rsid w:val="00C35544"/>
    <w:rsid w:val="00C35F18"/>
    <w:rsid w:val="00C36400"/>
    <w:rsid w:val="00C44AE7"/>
    <w:rsid w:val="00C45EE1"/>
    <w:rsid w:val="00C462EA"/>
    <w:rsid w:val="00C474FD"/>
    <w:rsid w:val="00C50883"/>
    <w:rsid w:val="00C514BA"/>
    <w:rsid w:val="00C51DC4"/>
    <w:rsid w:val="00C5398D"/>
    <w:rsid w:val="00C56D5F"/>
    <w:rsid w:val="00C60858"/>
    <w:rsid w:val="00C72F60"/>
    <w:rsid w:val="00C7460C"/>
    <w:rsid w:val="00C75120"/>
    <w:rsid w:val="00C763A1"/>
    <w:rsid w:val="00C76FC6"/>
    <w:rsid w:val="00C7773F"/>
    <w:rsid w:val="00C80BF9"/>
    <w:rsid w:val="00C811E9"/>
    <w:rsid w:val="00C81C7B"/>
    <w:rsid w:val="00C853F3"/>
    <w:rsid w:val="00C855A2"/>
    <w:rsid w:val="00C8647A"/>
    <w:rsid w:val="00C864AA"/>
    <w:rsid w:val="00C877B2"/>
    <w:rsid w:val="00C878D4"/>
    <w:rsid w:val="00C87A5E"/>
    <w:rsid w:val="00C90BC2"/>
    <w:rsid w:val="00C91494"/>
    <w:rsid w:val="00C9239C"/>
    <w:rsid w:val="00C92A7E"/>
    <w:rsid w:val="00C94627"/>
    <w:rsid w:val="00C95FC5"/>
    <w:rsid w:val="00C973BA"/>
    <w:rsid w:val="00CA16A6"/>
    <w:rsid w:val="00CA1BA8"/>
    <w:rsid w:val="00CA1C5D"/>
    <w:rsid w:val="00CA33B1"/>
    <w:rsid w:val="00CA3F9B"/>
    <w:rsid w:val="00CA44B3"/>
    <w:rsid w:val="00CA4E4D"/>
    <w:rsid w:val="00CA5B11"/>
    <w:rsid w:val="00CA7882"/>
    <w:rsid w:val="00CB04B3"/>
    <w:rsid w:val="00CB1DC8"/>
    <w:rsid w:val="00CB27EF"/>
    <w:rsid w:val="00CB3D72"/>
    <w:rsid w:val="00CB4C66"/>
    <w:rsid w:val="00CB63FD"/>
    <w:rsid w:val="00CC11A9"/>
    <w:rsid w:val="00CC16B8"/>
    <w:rsid w:val="00CC3528"/>
    <w:rsid w:val="00CC5335"/>
    <w:rsid w:val="00CC7181"/>
    <w:rsid w:val="00CC7D93"/>
    <w:rsid w:val="00CC7E9B"/>
    <w:rsid w:val="00CD057F"/>
    <w:rsid w:val="00CD0F52"/>
    <w:rsid w:val="00CD1722"/>
    <w:rsid w:val="00CD2B05"/>
    <w:rsid w:val="00CD60BF"/>
    <w:rsid w:val="00CD777E"/>
    <w:rsid w:val="00CE527F"/>
    <w:rsid w:val="00CF1FD6"/>
    <w:rsid w:val="00CF23EC"/>
    <w:rsid w:val="00CF403D"/>
    <w:rsid w:val="00CF46B3"/>
    <w:rsid w:val="00CF51BA"/>
    <w:rsid w:val="00CF53FC"/>
    <w:rsid w:val="00CF6F9A"/>
    <w:rsid w:val="00D0019F"/>
    <w:rsid w:val="00D00404"/>
    <w:rsid w:val="00D01181"/>
    <w:rsid w:val="00D052FF"/>
    <w:rsid w:val="00D06954"/>
    <w:rsid w:val="00D078B5"/>
    <w:rsid w:val="00D07F68"/>
    <w:rsid w:val="00D1306B"/>
    <w:rsid w:val="00D157B3"/>
    <w:rsid w:val="00D15B09"/>
    <w:rsid w:val="00D221A6"/>
    <w:rsid w:val="00D24E35"/>
    <w:rsid w:val="00D260E3"/>
    <w:rsid w:val="00D27CAE"/>
    <w:rsid w:val="00D32827"/>
    <w:rsid w:val="00D367D3"/>
    <w:rsid w:val="00D3728B"/>
    <w:rsid w:val="00D37C83"/>
    <w:rsid w:val="00D40028"/>
    <w:rsid w:val="00D40A80"/>
    <w:rsid w:val="00D40E24"/>
    <w:rsid w:val="00D43DB7"/>
    <w:rsid w:val="00D4500C"/>
    <w:rsid w:val="00D455CA"/>
    <w:rsid w:val="00D4598F"/>
    <w:rsid w:val="00D5109C"/>
    <w:rsid w:val="00D53C79"/>
    <w:rsid w:val="00D55D52"/>
    <w:rsid w:val="00D565A8"/>
    <w:rsid w:val="00D56F61"/>
    <w:rsid w:val="00D57CC4"/>
    <w:rsid w:val="00D57E10"/>
    <w:rsid w:val="00D604F4"/>
    <w:rsid w:val="00D6209F"/>
    <w:rsid w:val="00D648AA"/>
    <w:rsid w:val="00D657CF"/>
    <w:rsid w:val="00D70C77"/>
    <w:rsid w:val="00D72024"/>
    <w:rsid w:val="00D7262E"/>
    <w:rsid w:val="00D737E5"/>
    <w:rsid w:val="00D73C80"/>
    <w:rsid w:val="00D7450D"/>
    <w:rsid w:val="00D82BA1"/>
    <w:rsid w:val="00D82F96"/>
    <w:rsid w:val="00D84BEC"/>
    <w:rsid w:val="00D86FC8"/>
    <w:rsid w:val="00D879AD"/>
    <w:rsid w:val="00D901D3"/>
    <w:rsid w:val="00D903DB"/>
    <w:rsid w:val="00D906EB"/>
    <w:rsid w:val="00D936F9"/>
    <w:rsid w:val="00D9392C"/>
    <w:rsid w:val="00D93BBC"/>
    <w:rsid w:val="00D93DC7"/>
    <w:rsid w:val="00D942FA"/>
    <w:rsid w:val="00D9536B"/>
    <w:rsid w:val="00D96A2D"/>
    <w:rsid w:val="00D97BE7"/>
    <w:rsid w:val="00DA0233"/>
    <w:rsid w:val="00DA2324"/>
    <w:rsid w:val="00DA62F1"/>
    <w:rsid w:val="00DA7070"/>
    <w:rsid w:val="00DB01D8"/>
    <w:rsid w:val="00DB1C4D"/>
    <w:rsid w:val="00DB5061"/>
    <w:rsid w:val="00DB5D13"/>
    <w:rsid w:val="00DB5F93"/>
    <w:rsid w:val="00DB761D"/>
    <w:rsid w:val="00DC0129"/>
    <w:rsid w:val="00DC151C"/>
    <w:rsid w:val="00DC1E4A"/>
    <w:rsid w:val="00DC344F"/>
    <w:rsid w:val="00DC37F2"/>
    <w:rsid w:val="00DC46B4"/>
    <w:rsid w:val="00DC4C4F"/>
    <w:rsid w:val="00DC5B76"/>
    <w:rsid w:val="00DC5BBF"/>
    <w:rsid w:val="00DC61EB"/>
    <w:rsid w:val="00DC79B9"/>
    <w:rsid w:val="00DD0FC3"/>
    <w:rsid w:val="00DD12C7"/>
    <w:rsid w:val="00DD1651"/>
    <w:rsid w:val="00DD1E11"/>
    <w:rsid w:val="00DD253E"/>
    <w:rsid w:val="00DD4643"/>
    <w:rsid w:val="00DD4EB3"/>
    <w:rsid w:val="00DD67EB"/>
    <w:rsid w:val="00DD696B"/>
    <w:rsid w:val="00DD70C8"/>
    <w:rsid w:val="00DD7901"/>
    <w:rsid w:val="00DE02AC"/>
    <w:rsid w:val="00DE4574"/>
    <w:rsid w:val="00DE7581"/>
    <w:rsid w:val="00DF37CD"/>
    <w:rsid w:val="00DF3F4A"/>
    <w:rsid w:val="00DF5554"/>
    <w:rsid w:val="00E02C58"/>
    <w:rsid w:val="00E04E7B"/>
    <w:rsid w:val="00E057FA"/>
    <w:rsid w:val="00E07A1A"/>
    <w:rsid w:val="00E108FB"/>
    <w:rsid w:val="00E120E7"/>
    <w:rsid w:val="00E13565"/>
    <w:rsid w:val="00E1375D"/>
    <w:rsid w:val="00E13C85"/>
    <w:rsid w:val="00E13D78"/>
    <w:rsid w:val="00E144EF"/>
    <w:rsid w:val="00E14C88"/>
    <w:rsid w:val="00E1544C"/>
    <w:rsid w:val="00E15466"/>
    <w:rsid w:val="00E16DD7"/>
    <w:rsid w:val="00E17075"/>
    <w:rsid w:val="00E173A6"/>
    <w:rsid w:val="00E2330E"/>
    <w:rsid w:val="00E24447"/>
    <w:rsid w:val="00E24809"/>
    <w:rsid w:val="00E257FF"/>
    <w:rsid w:val="00E30B7A"/>
    <w:rsid w:val="00E3342E"/>
    <w:rsid w:val="00E348DF"/>
    <w:rsid w:val="00E34F31"/>
    <w:rsid w:val="00E3546F"/>
    <w:rsid w:val="00E36102"/>
    <w:rsid w:val="00E36BCD"/>
    <w:rsid w:val="00E4078D"/>
    <w:rsid w:val="00E431AC"/>
    <w:rsid w:val="00E44689"/>
    <w:rsid w:val="00E4529F"/>
    <w:rsid w:val="00E46229"/>
    <w:rsid w:val="00E472D1"/>
    <w:rsid w:val="00E47E64"/>
    <w:rsid w:val="00E532DD"/>
    <w:rsid w:val="00E53B6C"/>
    <w:rsid w:val="00E5406D"/>
    <w:rsid w:val="00E55BF3"/>
    <w:rsid w:val="00E56599"/>
    <w:rsid w:val="00E57A5B"/>
    <w:rsid w:val="00E6054A"/>
    <w:rsid w:val="00E63D16"/>
    <w:rsid w:val="00E64C86"/>
    <w:rsid w:val="00E677CF"/>
    <w:rsid w:val="00E67B76"/>
    <w:rsid w:val="00E70D5B"/>
    <w:rsid w:val="00E70E69"/>
    <w:rsid w:val="00E71334"/>
    <w:rsid w:val="00E736B9"/>
    <w:rsid w:val="00E73AAE"/>
    <w:rsid w:val="00E74761"/>
    <w:rsid w:val="00E74E40"/>
    <w:rsid w:val="00E768B3"/>
    <w:rsid w:val="00E80568"/>
    <w:rsid w:val="00E81CDE"/>
    <w:rsid w:val="00E821AD"/>
    <w:rsid w:val="00E87B06"/>
    <w:rsid w:val="00E90399"/>
    <w:rsid w:val="00E94818"/>
    <w:rsid w:val="00E97B6E"/>
    <w:rsid w:val="00EA09F2"/>
    <w:rsid w:val="00EA6E88"/>
    <w:rsid w:val="00EA70F6"/>
    <w:rsid w:val="00EA73C3"/>
    <w:rsid w:val="00EA79DE"/>
    <w:rsid w:val="00EB0248"/>
    <w:rsid w:val="00EB0EB9"/>
    <w:rsid w:val="00EB4B91"/>
    <w:rsid w:val="00EB5F23"/>
    <w:rsid w:val="00EC041A"/>
    <w:rsid w:val="00EC5F03"/>
    <w:rsid w:val="00EC6B45"/>
    <w:rsid w:val="00EC7338"/>
    <w:rsid w:val="00ED0EFC"/>
    <w:rsid w:val="00ED415F"/>
    <w:rsid w:val="00ED49BD"/>
    <w:rsid w:val="00ED7F47"/>
    <w:rsid w:val="00EE0BCD"/>
    <w:rsid w:val="00EE23AC"/>
    <w:rsid w:val="00EE2A85"/>
    <w:rsid w:val="00EE2E6B"/>
    <w:rsid w:val="00EE3F53"/>
    <w:rsid w:val="00EE4336"/>
    <w:rsid w:val="00EE5629"/>
    <w:rsid w:val="00EE6B63"/>
    <w:rsid w:val="00EF1D2F"/>
    <w:rsid w:val="00EF1E28"/>
    <w:rsid w:val="00EF236D"/>
    <w:rsid w:val="00F0019E"/>
    <w:rsid w:val="00F00A0C"/>
    <w:rsid w:val="00F00FFB"/>
    <w:rsid w:val="00F03CDD"/>
    <w:rsid w:val="00F11370"/>
    <w:rsid w:val="00F12277"/>
    <w:rsid w:val="00F13AE3"/>
    <w:rsid w:val="00F14F74"/>
    <w:rsid w:val="00F15AD8"/>
    <w:rsid w:val="00F21D3F"/>
    <w:rsid w:val="00F227FC"/>
    <w:rsid w:val="00F270AF"/>
    <w:rsid w:val="00F277D8"/>
    <w:rsid w:val="00F31598"/>
    <w:rsid w:val="00F31AC9"/>
    <w:rsid w:val="00F3340D"/>
    <w:rsid w:val="00F33449"/>
    <w:rsid w:val="00F341CA"/>
    <w:rsid w:val="00F35485"/>
    <w:rsid w:val="00F35594"/>
    <w:rsid w:val="00F368DD"/>
    <w:rsid w:val="00F36F76"/>
    <w:rsid w:val="00F3752D"/>
    <w:rsid w:val="00F3781B"/>
    <w:rsid w:val="00F40298"/>
    <w:rsid w:val="00F43A29"/>
    <w:rsid w:val="00F43F06"/>
    <w:rsid w:val="00F4590C"/>
    <w:rsid w:val="00F4630D"/>
    <w:rsid w:val="00F510A6"/>
    <w:rsid w:val="00F513DC"/>
    <w:rsid w:val="00F54A2F"/>
    <w:rsid w:val="00F54F67"/>
    <w:rsid w:val="00F54FE7"/>
    <w:rsid w:val="00F557EF"/>
    <w:rsid w:val="00F5633D"/>
    <w:rsid w:val="00F57724"/>
    <w:rsid w:val="00F62122"/>
    <w:rsid w:val="00F66607"/>
    <w:rsid w:val="00F6718F"/>
    <w:rsid w:val="00F6770F"/>
    <w:rsid w:val="00F67771"/>
    <w:rsid w:val="00F67F1D"/>
    <w:rsid w:val="00F735DB"/>
    <w:rsid w:val="00F73966"/>
    <w:rsid w:val="00F73C30"/>
    <w:rsid w:val="00F755C4"/>
    <w:rsid w:val="00F75935"/>
    <w:rsid w:val="00F7647D"/>
    <w:rsid w:val="00F76579"/>
    <w:rsid w:val="00F76D71"/>
    <w:rsid w:val="00F77F5E"/>
    <w:rsid w:val="00F81D93"/>
    <w:rsid w:val="00F860C3"/>
    <w:rsid w:val="00F92452"/>
    <w:rsid w:val="00F92B3F"/>
    <w:rsid w:val="00F93DD8"/>
    <w:rsid w:val="00F94522"/>
    <w:rsid w:val="00F94DBE"/>
    <w:rsid w:val="00F95C32"/>
    <w:rsid w:val="00F96BCA"/>
    <w:rsid w:val="00F97481"/>
    <w:rsid w:val="00FA3E3E"/>
    <w:rsid w:val="00FA4923"/>
    <w:rsid w:val="00FA5E44"/>
    <w:rsid w:val="00FA6F72"/>
    <w:rsid w:val="00FB06AA"/>
    <w:rsid w:val="00FB18C2"/>
    <w:rsid w:val="00FB1F29"/>
    <w:rsid w:val="00FB4170"/>
    <w:rsid w:val="00FB458B"/>
    <w:rsid w:val="00FB4B42"/>
    <w:rsid w:val="00FB4C48"/>
    <w:rsid w:val="00FB57A5"/>
    <w:rsid w:val="00FB601F"/>
    <w:rsid w:val="00FB6494"/>
    <w:rsid w:val="00FB6946"/>
    <w:rsid w:val="00FC118D"/>
    <w:rsid w:val="00FC2401"/>
    <w:rsid w:val="00FC381B"/>
    <w:rsid w:val="00FC4110"/>
    <w:rsid w:val="00FC5715"/>
    <w:rsid w:val="00FC65CA"/>
    <w:rsid w:val="00FC6EB8"/>
    <w:rsid w:val="00FC73FF"/>
    <w:rsid w:val="00FC75E3"/>
    <w:rsid w:val="00FC76A2"/>
    <w:rsid w:val="00FC79E6"/>
    <w:rsid w:val="00FD0DC2"/>
    <w:rsid w:val="00FD10CD"/>
    <w:rsid w:val="00FD12BC"/>
    <w:rsid w:val="00FD1B63"/>
    <w:rsid w:val="00FD34AD"/>
    <w:rsid w:val="00FD37DB"/>
    <w:rsid w:val="00FD436A"/>
    <w:rsid w:val="00FD457F"/>
    <w:rsid w:val="00FE1DB8"/>
    <w:rsid w:val="00FE2459"/>
    <w:rsid w:val="00FE2495"/>
    <w:rsid w:val="00FE588E"/>
    <w:rsid w:val="00FF0D3A"/>
    <w:rsid w:val="00FF4C64"/>
    <w:rsid w:val="00FF67DE"/>
    <w:rsid w:val="00FF72F7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38CF74"/>
  <w15:docId w15:val="{18D4E3BC-C774-45A8-B81E-7EE3B574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0DA"/>
  </w:style>
  <w:style w:type="paragraph" w:styleId="Heading1">
    <w:name w:val="heading 1"/>
    <w:basedOn w:val="Normal"/>
    <w:next w:val="Normal"/>
    <w:link w:val="Heading1Char"/>
    <w:uiPriority w:val="9"/>
    <w:qFormat/>
    <w:rsid w:val="005530DA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0DA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30DA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30DA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0DA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0DA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0D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0D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0D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0D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30D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30DA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BD7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7600"/>
  </w:style>
  <w:style w:type="paragraph" w:styleId="Footer">
    <w:name w:val="footer"/>
    <w:basedOn w:val="Normal"/>
    <w:link w:val="FooterChar"/>
    <w:uiPriority w:val="99"/>
    <w:unhideWhenUsed/>
    <w:rsid w:val="00BD7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7600"/>
  </w:style>
  <w:style w:type="character" w:customStyle="1" w:styleId="Heading4Char">
    <w:name w:val="Heading 4 Char"/>
    <w:basedOn w:val="DefaultParagraphFont"/>
    <w:link w:val="Heading4"/>
    <w:uiPriority w:val="9"/>
    <w:semiHidden/>
    <w:rsid w:val="005530D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0DA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0DA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0D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0D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0D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530DA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530DA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0DA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30DA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530DA"/>
    <w:rPr>
      <w:b/>
      <w:bCs/>
    </w:rPr>
  </w:style>
  <w:style w:type="character" w:styleId="Emphasis">
    <w:name w:val="Emphasis"/>
    <w:uiPriority w:val="20"/>
    <w:qFormat/>
    <w:rsid w:val="005530D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530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530D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30D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530D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0D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0DA"/>
    <w:rPr>
      <w:b/>
      <w:bCs/>
      <w:i/>
      <w:iCs/>
    </w:rPr>
  </w:style>
  <w:style w:type="character" w:styleId="SubtleEmphasis">
    <w:name w:val="Subtle Emphasis"/>
    <w:uiPriority w:val="19"/>
    <w:qFormat/>
    <w:rsid w:val="005530DA"/>
    <w:rPr>
      <w:i/>
      <w:iCs/>
    </w:rPr>
  </w:style>
  <w:style w:type="character" w:styleId="IntenseEmphasis">
    <w:name w:val="Intense Emphasis"/>
    <w:uiPriority w:val="21"/>
    <w:qFormat/>
    <w:rsid w:val="005530DA"/>
    <w:rPr>
      <w:b/>
      <w:bCs/>
    </w:rPr>
  </w:style>
  <w:style w:type="character" w:styleId="SubtleReference">
    <w:name w:val="Subtle Reference"/>
    <w:uiPriority w:val="31"/>
    <w:qFormat/>
    <w:rsid w:val="005530DA"/>
    <w:rPr>
      <w:smallCaps/>
    </w:rPr>
  </w:style>
  <w:style w:type="character" w:styleId="IntenseReference">
    <w:name w:val="Intense Reference"/>
    <w:uiPriority w:val="32"/>
    <w:qFormat/>
    <w:rsid w:val="005530DA"/>
    <w:rPr>
      <w:smallCaps/>
      <w:spacing w:val="5"/>
      <w:u w:val="single"/>
    </w:rPr>
  </w:style>
  <w:style w:type="character" w:styleId="BookTitle">
    <w:name w:val="Book Title"/>
    <w:uiPriority w:val="33"/>
    <w:qFormat/>
    <w:rsid w:val="005530D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30DA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4C2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4C2B1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citation">
    <w:name w:val="*Ref citation"/>
    <w:rsid w:val="003B3F8F"/>
    <w:rPr>
      <w:vertAlign w:val="superscript"/>
    </w:rPr>
  </w:style>
  <w:style w:type="character" w:customStyle="1" w:styleId="Greeks">
    <w:name w:val="*Greeks"/>
    <w:rsid w:val="003B3F8F"/>
    <w:rPr>
      <w:rFonts w:ascii="Minion Pro" w:hAnsi="Minion Pro"/>
    </w:rPr>
  </w:style>
  <w:style w:type="character" w:customStyle="1" w:styleId="apple-converted-space">
    <w:name w:val="apple-converted-space"/>
    <w:basedOn w:val="DefaultParagraphFont"/>
    <w:rsid w:val="00AC23E7"/>
  </w:style>
  <w:style w:type="character" w:styleId="Hyperlink">
    <w:name w:val="Hyperlink"/>
    <w:basedOn w:val="DefaultParagraphFont"/>
    <w:uiPriority w:val="99"/>
    <w:unhideWhenUsed/>
    <w:rsid w:val="00AC23E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C23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3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3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44D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844D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4D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4D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4D2"/>
    <w:rPr>
      <w:b/>
      <w:bCs/>
      <w:sz w:val="20"/>
      <w:szCs w:val="20"/>
    </w:rPr>
  </w:style>
  <w:style w:type="character" w:customStyle="1" w:styleId="publication-meta-journal">
    <w:name w:val="publication-meta-journal"/>
    <w:basedOn w:val="DefaultParagraphFont"/>
    <w:rsid w:val="00B17C17"/>
  </w:style>
  <w:style w:type="paragraph" w:styleId="ListBullet">
    <w:name w:val="List Bullet"/>
    <w:basedOn w:val="Normal"/>
    <w:uiPriority w:val="99"/>
    <w:semiHidden/>
    <w:unhideWhenUsed/>
    <w:rsid w:val="00EB4B91"/>
    <w:pPr>
      <w:numPr>
        <w:numId w:val="13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EB4B91"/>
    <w:pPr>
      <w:numPr>
        <w:numId w:val="14"/>
      </w:numPr>
      <w:contextualSpacing/>
    </w:pPr>
  </w:style>
  <w:style w:type="paragraph" w:styleId="Revision">
    <w:name w:val="Revision"/>
    <w:hidden/>
    <w:uiPriority w:val="99"/>
    <w:semiHidden/>
    <w:rsid w:val="005E3877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67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67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67D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56D4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25822"/>
  </w:style>
  <w:style w:type="table" w:styleId="TableGridLight">
    <w:name w:val="Grid Table Light"/>
    <w:basedOn w:val="TableNormal"/>
    <w:uiPriority w:val="40"/>
    <w:rsid w:val="00F277D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6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95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5451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4975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5825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90777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28241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4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49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27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654063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70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9369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04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9373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8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33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198402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80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400141">
                          <w:marLeft w:val="0"/>
                          <w:marRight w:val="0"/>
                          <w:marTop w:val="24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91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8976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41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7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5249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4" w:color="999999"/>
            <w:right w:val="none" w:sz="0" w:space="0" w:color="auto"/>
          </w:divBdr>
        </w:div>
        <w:div w:id="17860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6A63FE-F380-436C-B706-CA6C84AD92F4}">
  <we:reference id="f78a3046-9e99-4300-aa2b-5814002b01a2" version="1.55.1.0" store="EXCatalog" storeType="EXCatalog"/>
  <we:alternateReferences>
    <we:reference id="WA104382081" version="1.55.1.0" store="da-DK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EE984D-B9CD-465F-8F3C-4ACAF2A5F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la Mehmedbasic</dc:creator>
  <cp:keywords/>
  <dc:description/>
  <cp:lastModifiedBy>Sue Taylor</cp:lastModifiedBy>
  <cp:revision>3</cp:revision>
  <cp:lastPrinted>2022-03-24T12:44:00Z</cp:lastPrinted>
  <dcterms:created xsi:type="dcterms:W3CDTF">2025-04-15T12:50:00Z</dcterms:created>
  <dcterms:modified xsi:type="dcterms:W3CDTF">2025-04-15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nature</vt:lpwstr>
  </property>
  <property fmtid="{D5CDD505-2E9C-101B-9397-08002B2CF9AE}" pid="4" name="Mendeley Recent Style Id 0_1">
    <vt:lpwstr>http://www.zotero.org/styles/journal-of-endocrinology</vt:lpwstr>
  </property>
  <property fmtid="{D5CDD505-2E9C-101B-9397-08002B2CF9AE}" pid="5" name="Mendeley Recent Style Name 0_1">
    <vt:lpwstr>Journal of Endocrinology</vt:lpwstr>
  </property>
  <property fmtid="{D5CDD505-2E9C-101B-9397-08002B2CF9AE}" pid="6" name="Mendeley Recent Style Id 1_1">
    <vt:lpwstr>http://www.zotero.org/styles/modern-humanities-research-association</vt:lpwstr>
  </property>
  <property fmtid="{D5CDD505-2E9C-101B-9397-08002B2CF9AE}" pid="7" name="Mendeley Recent Style Name 1_1">
    <vt:lpwstr>Modern Humanities Research Association 3rd edition (note with bibliography)</vt:lpwstr>
  </property>
  <property fmtid="{D5CDD505-2E9C-101B-9397-08002B2CF9AE}" pid="8" name="Mendeley Recent Style Id 2_1">
    <vt:lpwstr>http://www.zotero.org/styles/modern-language-association</vt:lpwstr>
  </property>
  <property fmtid="{D5CDD505-2E9C-101B-9397-08002B2CF9AE}" pid="9" name="Mendeley Recent Style Name 2_1">
    <vt:lpwstr>Modern Language Association 8th edition</vt:lpwstr>
  </property>
  <property fmtid="{D5CDD505-2E9C-101B-9397-08002B2CF9AE}" pid="10" name="Mendeley Recent Style Id 3_1">
    <vt:lpwstr>http://www.zotero.org/styles/national-library-of-medicine</vt:lpwstr>
  </property>
  <property fmtid="{D5CDD505-2E9C-101B-9397-08002B2CF9AE}" pid="11" name="Mendeley Recent Style Name 3_1">
    <vt:lpwstr>National Library of Medicine</vt:lpwstr>
  </property>
  <property fmtid="{D5CDD505-2E9C-101B-9397-08002B2CF9AE}" pid="12" name="Mendeley Recent Style Id 4_1">
    <vt:lpwstr>http://www.zotero.org/styles/nature</vt:lpwstr>
  </property>
  <property fmtid="{D5CDD505-2E9C-101B-9397-08002B2CF9AE}" pid="13" name="Mendeley Recent Style Name 4_1">
    <vt:lpwstr>Nature</vt:lpwstr>
  </property>
  <property fmtid="{D5CDD505-2E9C-101B-9397-08002B2CF9AE}" pid="14" name="Mendeley Recent Style Id 5_1">
    <vt:lpwstr>http://www.zotero.org/styles/nutrition-journal</vt:lpwstr>
  </property>
  <property fmtid="{D5CDD505-2E9C-101B-9397-08002B2CF9AE}" pid="15" name="Mendeley Recent Style Name 5_1">
    <vt:lpwstr>Nutrition Journal</vt:lpwstr>
  </property>
  <property fmtid="{D5CDD505-2E9C-101B-9397-08002B2CF9AE}" pid="16" name="Mendeley Recent Style Id 6_1">
    <vt:lpwstr>https://csl.mendeley.com/styles/13138811/PNS2</vt:lpwstr>
  </property>
  <property fmtid="{D5CDD505-2E9C-101B-9397-08002B2CF9AE}" pid="17" name="Mendeley Recent Style Name 6_1">
    <vt:lpwstr>PNS</vt:lpwstr>
  </property>
  <property fmtid="{D5CDD505-2E9C-101B-9397-08002B2CF9AE}" pid="18" name="Mendeley Recent Style Id 7_1">
    <vt:lpwstr>http://www.zotero.org/styles/the-journal-of-clinical-endocrinology-and-metabolism</vt:lpwstr>
  </property>
  <property fmtid="{D5CDD505-2E9C-101B-9397-08002B2CF9AE}" pid="19" name="Mendeley Recent Style Name 7_1">
    <vt:lpwstr>The Journal of Clinical Endocrinology &amp; Metabolism</vt:lpwstr>
  </property>
  <property fmtid="{D5CDD505-2E9C-101B-9397-08002B2CF9AE}" pid="20" name="Mendeley Recent Style Id 8_1">
    <vt:lpwstr>http://csl.mendeley.com/styles/13138811/PNS2</vt:lpwstr>
  </property>
  <property fmtid="{D5CDD505-2E9C-101B-9397-08002B2CF9AE}" pid="21" name="Mendeley Recent Style Name 8_1">
    <vt:lpwstr>Vancouver - ida Marie Boisen</vt:lpwstr>
  </property>
  <property fmtid="{D5CDD505-2E9C-101B-9397-08002B2CF9AE}" pid="22" name="Mendeley Recent Style Id 9_1">
    <vt:lpwstr>http://csl.mendeley.com/styles/13138811/PNS</vt:lpwstr>
  </property>
  <property fmtid="{D5CDD505-2E9C-101B-9397-08002B2CF9AE}" pid="23" name="Mendeley Recent Style Name 9_1">
    <vt:lpwstr>Vancouver - ida Marie Boisen</vt:lpwstr>
  </property>
  <property fmtid="{D5CDD505-2E9C-101B-9397-08002B2CF9AE}" pid="24" name="Mendeley Unique User Id_1">
    <vt:lpwstr>ce0aee14-796e-3aa7-bf2e-5e9389b6eec3</vt:lpwstr>
  </property>
  <property fmtid="{D5CDD505-2E9C-101B-9397-08002B2CF9AE}" pid="25" name="GrammarlyDocumentId">
    <vt:lpwstr>8f49d6519afe9eeed8e2a74f9e980dca1f736e5361098a6674ab724ef4d73d03</vt:lpwstr>
  </property>
</Properties>
</file>